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198E" w:rsidRDefault="00E4198E"/>
    <w:tbl>
      <w:tblPr>
        <w:tblW w:w="0" w:type="auto"/>
        <w:tblLook w:val="01E0" w:firstRow="1" w:lastRow="1" w:firstColumn="1" w:lastColumn="1" w:noHBand="0" w:noVBand="0"/>
      </w:tblPr>
      <w:tblGrid>
        <w:gridCol w:w="4435"/>
        <w:gridCol w:w="6670"/>
        <w:gridCol w:w="4506"/>
      </w:tblGrid>
      <w:tr w:rsidR="00E007F2" w:rsidRPr="002D41E4" w:rsidTr="00BA39F2">
        <w:trPr>
          <w:trHeight w:val="22"/>
        </w:trPr>
        <w:tc>
          <w:tcPr>
            <w:tcW w:w="4435" w:type="dxa"/>
            <w:vAlign w:val="center"/>
          </w:tcPr>
          <w:p w:rsidR="007A2AAA" w:rsidRPr="00163DFB" w:rsidRDefault="007A2AAA" w:rsidP="007A2AAA">
            <w:pPr>
              <w:jc w:val="center"/>
              <w:rPr>
                <w:b/>
                <w:sz w:val="22"/>
                <w:szCs w:val="22"/>
              </w:rPr>
            </w:pPr>
            <w:r w:rsidRPr="00163DFB">
              <w:rPr>
                <w:b/>
                <w:sz w:val="22"/>
                <w:szCs w:val="22"/>
                <w:lang w:val="en-US"/>
              </w:rPr>
              <w:t>IONIO</w:t>
            </w:r>
            <w:r w:rsidRPr="00163DFB">
              <w:rPr>
                <w:b/>
                <w:sz w:val="22"/>
                <w:szCs w:val="22"/>
              </w:rPr>
              <w:t xml:space="preserve"> ΠΑΝΕΠΙΣΤΗΜΙΟ</w:t>
            </w:r>
          </w:p>
          <w:p w:rsidR="00163DFB" w:rsidRPr="00163DFB" w:rsidRDefault="00163DFB" w:rsidP="007A2AAA">
            <w:pPr>
              <w:jc w:val="center"/>
              <w:rPr>
                <w:b/>
                <w:sz w:val="22"/>
                <w:szCs w:val="22"/>
              </w:rPr>
            </w:pPr>
          </w:p>
          <w:p w:rsidR="00B51D87" w:rsidRPr="00A74774" w:rsidRDefault="00B51D87" w:rsidP="00B51D87">
            <w:pPr>
              <w:jc w:val="center"/>
              <w:rPr>
                <w:b/>
                <w:sz w:val="16"/>
                <w:szCs w:val="16"/>
              </w:rPr>
            </w:pPr>
            <w:r w:rsidRPr="00A74774">
              <w:rPr>
                <w:b/>
                <w:sz w:val="16"/>
                <w:szCs w:val="16"/>
              </w:rPr>
              <w:t>Πρόγραμμα Σπουδών Πρώην Τμήματος Τεχνολόγων Περιβάλλοντος Τ.Ε. -</w:t>
            </w:r>
          </w:p>
          <w:p w:rsidR="00770567" w:rsidRPr="00B51D87" w:rsidRDefault="00B51D87" w:rsidP="00B51D87">
            <w:pPr>
              <w:jc w:val="center"/>
              <w:rPr>
                <w:b/>
                <w:sz w:val="22"/>
                <w:szCs w:val="22"/>
              </w:rPr>
            </w:pPr>
            <w:r w:rsidRPr="00A74774">
              <w:rPr>
                <w:b/>
                <w:sz w:val="16"/>
                <w:szCs w:val="16"/>
              </w:rPr>
              <w:t xml:space="preserve">Κατεύθυνση </w:t>
            </w:r>
            <w:r>
              <w:rPr>
                <w:b/>
                <w:sz w:val="16"/>
                <w:szCs w:val="16"/>
              </w:rPr>
              <w:t>Τεχνολογιών Φυσικού Περιβάλλοντος</w:t>
            </w:r>
            <w:r w:rsidRPr="00A74774">
              <w:rPr>
                <w:b/>
                <w:sz w:val="16"/>
                <w:szCs w:val="16"/>
              </w:rPr>
              <w:t xml:space="preserve"> -ΤΕΙ Ιονίων Νήσων</w:t>
            </w:r>
          </w:p>
        </w:tc>
        <w:tc>
          <w:tcPr>
            <w:tcW w:w="6670" w:type="dxa"/>
            <w:vAlign w:val="center"/>
          </w:tcPr>
          <w:p w:rsidR="00632BEC" w:rsidRPr="00581407" w:rsidRDefault="00632BEC">
            <w:pPr>
              <w:jc w:val="center"/>
              <w:rPr>
                <w:b/>
                <w:sz w:val="28"/>
                <w:szCs w:val="28"/>
              </w:rPr>
            </w:pPr>
            <w:r w:rsidRPr="00581407">
              <w:rPr>
                <w:b/>
                <w:sz w:val="28"/>
                <w:szCs w:val="28"/>
              </w:rPr>
              <w:t xml:space="preserve">ΩΡΟΛΟΓΙΟ </w:t>
            </w:r>
            <w:r w:rsidR="00653B35" w:rsidRPr="00581407">
              <w:rPr>
                <w:b/>
                <w:sz w:val="28"/>
                <w:szCs w:val="28"/>
              </w:rPr>
              <w:t>ΠΡΟΓΡΑΜΜΑ</w:t>
            </w:r>
            <w:r w:rsidRPr="00581407">
              <w:rPr>
                <w:b/>
                <w:sz w:val="28"/>
                <w:szCs w:val="28"/>
              </w:rPr>
              <w:t xml:space="preserve"> </w:t>
            </w:r>
          </w:p>
          <w:p w:rsidR="00632BEC" w:rsidRPr="00581407" w:rsidRDefault="00632BEC">
            <w:pPr>
              <w:jc w:val="center"/>
              <w:rPr>
                <w:b/>
                <w:sz w:val="28"/>
                <w:szCs w:val="28"/>
              </w:rPr>
            </w:pPr>
            <w:r w:rsidRPr="00581407">
              <w:rPr>
                <w:b/>
                <w:sz w:val="28"/>
                <w:szCs w:val="28"/>
              </w:rPr>
              <w:t xml:space="preserve">ΜΑΘΗΜΑΤΩΝ ΤΦΠ </w:t>
            </w:r>
          </w:p>
          <w:p w:rsidR="00632BEC" w:rsidRPr="00581407" w:rsidRDefault="00871A0F">
            <w:pPr>
              <w:jc w:val="center"/>
              <w:rPr>
                <w:b/>
                <w:sz w:val="28"/>
                <w:szCs w:val="28"/>
              </w:rPr>
            </w:pPr>
            <w:r w:rsidRPr="00581407">
              <w:rPr>
                <w:b/>
                <w:sz w:val="28"/>
                <w:szCs w:val="28"/>
                <w:lang w:val="en-US"/>
              </w:rPr>
              <w:t>A</w:t>
            </w:r>
            <w:r w:rsidR="00632BEC" w:rsidRPr="00581407">
              <w:rPr>
                <w:b/>
                <w:sz w:val="28"/>
                <w:szCs w:val="28"/>
              </w:rPr>
              <w:t>΄</w:t>
            </w:r>
            <w:r w:rsidR="00653B35" w:rsidRPr="00581407">
              <w:rPr>
                <w:b/>
                <w:sz w:val="28"/>
                <w:szCs w:val="28"/>
              </w:rPr>
              <w:t xml:space="preserve"> </w:t>
            </w:r>
            <w:r w:rsidR="00632BEC" w:rsidRPr="00581407">
              <w:rPr>
                <w:b/>
                <w:sz w:val="28"/>
                <w:szCs w:val="28"/>
              </w:rPr>
              <w:t xml:space="preserve">&amp; Β’ </w:t>
            </w:r>
            <w:r w:rsidR="00653B35" w:rsidRPr="00581407">
              <w:rPr>
                <w:b/>
                <w:sz w:val="28"/>
                <w:szCs w:val="28"/>
              </w:rPr>
              <w:t>ΕΞΑΜΗΝΟΥ</w:t>
            </w:r>
            <w:r w:rsidR="00632BEC" w:rsidRPr="00581407">
              <w:rPr>
                <w:b/>
                <w:sz w:val="28"/>
                <w:szCs w:val="28"/>
              </w:rPr>
              <w:t xml:space="preserve"> </w:t>
            </w:r>
          </w:p>
          <w:p w:rsidR="00331EB1" w:rsidRPr="00B361AA" w:rsidRDefault="00632BEC" w:rsidP="00B361AA">
            <w:pPr>
              <w:jc w:val="center"/>
              <w:rPr>
                <w:b/>
                <w:sz w:val="32"/>
                <w:szCs w:val="32"/>
              </w:rPr>
            </w:pPr>
            <w:r w:rsidRPr="00581407">
              <w:rPr>
                <w:b/>
                <w:sz w:val="28"/>
                <w:szCs w:val="28"/>
              </w:rPr>
              <w:t>ΠΟΥ ΣΥΝΔΙΔΑΣΚΟΝΤΑΙ ΜΕ ΜΑΘΗΜΑΤΑ ΤΟΥ Τ.Π. ΤΟ ΧΕΙΜ ΕΞΑΜΗΝΟ 2022-23</w:t>
            </w:r>
          </w:p>
        </w:tc>
        <w:tc>
          <w:tcPr>
            <w:tcW w:w="4506" w:type="dxa"/>
          </w:tcPr>
          <w:p w:rsidR="00653B35" w:rsidRPr="003B2636" w:rsidRDefault="00770567" w:rsidP="00653B35">
            <w:pPr>
              <w:jc w:val="center"/>
              <w:rPr>
                <w:b/>
              </w:rPr>
            </w:pPr>
            <w:r>
              <w:rPr>
                <w:b/>
              </w:rPr>
              <w:t>ΧΕΙΜΕΡΙΝΟ</w:t>
            </w:r>
            <w:r w:rsidR="00964D18">
              <w:rPr>
                <w:b/>
              </w:rPr>
              <w:t xml:space="preserve"> </w:t>
            </w:r>
            <w:r w:rsidR="00653B35">
              <w:rPr>
                <w:b/>
              </w:rPr>
              <w:t>ΕΞΑΜΗΝΟ</w:t>
            </w:r>
          </w:p>
          <w:p w:rsidR="00E007F2" w:rsidRPr="0003764E" w:rsidRDefault="00653B35" w:rsidP="000C2EB9">
            <w:pPr>
              <w:jc w:val="center"/>
              <w:rPr>
                <w:b/>
                <w:sz w:val="28"/>
                <w:szCs w:val="28"/>
              </w:rPr>
            </w:pPr>
            <w:r w:rsidRPr="003B2636">
              <w:rPr>
                <w:b/>
              </w:rPr>
              <w:t>ΑΚΑΔ. ΕΤΟΥΣ</w:t>
            </w:r>
            <w:r w:rsidR="00356966">
              <w:rPr>
                <w:b/>
              </w:rPr>
              <w:t xml:space="preserve">  20</w:t>
            </w:r>
            <w:r w:rsidR="00AA0210">
              <w:rPr>
                <w:b/>
              </w:rPr>
              <w:t>2</w:t>
            </w:r>
            <w:r w:rsidR="000C2EB9">
              <w:rPr>
                <w:b/>
              </w:rPr>
              <w:t>2</w:t>
            </w:r>
            <w:r>
              <w:rPr>
                <w:b/>
              </w:rPr>
              <w:t xml:space="preserve"> </w:t>
            </w:r>
            <w:r w:rsidRPr="003B2636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r w:rsidRPr="003B2636">
              <w:rPr>
                <w:b/>
              </w:rPr>
              <w:t>20</w:t>
            </w:r>
            <w:r w:rsidR="0003764E">
              <w:rPr>
                <w:b/>
              </w:rPr>
              <w:t>2</w:t>
            </w:r>
            <w:r w:rsidR="000C2EB9">
              <w:rPr>
                <w:b/>
              </w:rPr>
              <w:t>3</w:t>
            </w:r>
          </w:p>
        </w:tc>
      </w:tr>
    </w:tbl>
    <w:p w:rsidR="00E007F2" w:rsidRPr="002D41E4" w:rsidRDefault="00E007F2">
      <w:pPr>
        <w:jc w:val="center"/>
        <w:rPr>
          <w:b/>
          <w:sz w:val="2"/>
          <w:szCs w:val="2"/>
        </w:rPr>
      </w:pPr>
    </w:p>
    <w:tbl>
      <w:tblPr>
        <w:tblW w:w="15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2721"/>
        <w:gridCol w:w="1883"/>
        <w:gridCol w:w="2085"/>
        <w:gridCol w:w="1843"/>
        <w:gridCol w:w="1843"/>
        <w:gridCol w:w="1418"/>
        <w:gridCol w:w="1417"/>
        <w:gridCol w:w="1984"/>
      </w:tblGrid>
      <w:tr w:rsidR="00271EA2" w:rsidRPr="0027672C" w:rsidTr="00B9676F"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271EA2" w:rsidRPr="0027672C" w:rsidRDefault="00271EA2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21" w:type="dxa"/>
            <w:shd w:val="clear" w:color="auto" w:fill="E0E0E0"/>
            <w:vAlign w:val="center"/>
          </w:tcPr>
          <w:p w:rsidR="00271EA2" w:rsidRPr="0027672C" w:rsidRDefault="00271EA2">
            <w:pPr>
              <w:jc w:val="center"/>
              <w:rPr>
                <w:b/>
                <w:sz w:val="16"/>
                <w:szCs w:val="16"/>
              </w:rPr>
            </w:pPr>
            <w:r w:rsidRPr="0027672C">
              <w:rPr>
                <w:b/>
                <w:sz w:val="16"/>
                <w:szCs w:val="16"/>
              </w:rPr>
              <w:t>ΔΕΥΤΕΡΑ</w:t>
            </w:r>
          </w:p>
        </w:tc>
        <w:tc>
          <w:tcPr>
            <w:tcW w:w="3968" w:type="dxa"/>
            <w:gridSpan w:val="2"/>
            <w:shd w:val="clear" w:color="auto" w:fill="E0E0E0"/>
            <w:vAlign w:val="center"/>
          </w:tcPr>
          <w:p w:rsidR="00271EA2" w:rsidRPr="0027672C" w:rsidRDefault="00271EA2">
            <w:pPr>
              <w:jc w:val="center"/>
              <w:rPr>
                <w:b/>
                <w:sz w:val="16"/>
                <w:szCs w:val="16"/>
              </w:rPr>
            </w:pPr>
            <w:r w:rsidRPr="0027672C">
              <w:rPr>
                <w:b/>
                <w:sz w:val="16"/>
                <w:szCs w:val="16"/>
              </w:rPr>
              <w:t>ΤΡΙΤΗ</w:t>
            </w:r>
          </w:p>
        </w:tc>
        <w:tc>
          <w:tcPr>
            <w:tcW w:w="3686" w:type="dxa"/>
            <w:gridSpan w:val="2"/>
            <w:shd w:val="clear" w:color="auto" w:fill="E0E0E0"/>
            <w:vAlign w:val="center"/>
          </w:tcPr>
          <w:p w:rsidR="00271EA2" w:rsidRPr="0027672C" w:rsidRDefault="00271EA2">
            <w:pPr>
              <w:jc w:val="center"/>
              <w:rPr>
                <w:b/>
                <w:sz w:val="16"/>
                <w:szCs w:val="16"/>
              </w:rPr>
            </w:pPr>
            <w:r w:rsidRPr="0027672C">
              <w:rPr>
                <w:b/>
                <w:sz w:val="16"/>
                <w:szCs w:val="16"/>
              </w:rPr>
              <w:t>ΤΕΤΑΡΤΗ</w:t>
            </w:r>
          </w:p>
        </w:tc>
        <w:tc>
          <w:tcPr>
            <w:tcW w:w="2835" w:type="dxa"/>
            <w:gridSpan w:val="2"/>
            <w:shd w:val="clear" w:color="auto" w:fill="E0E0E0"/>
            <w:vAlign w:val="center"/>
          </w:tcPr>
          <w:p w:rsidR="00271EA2" w:rsidRPr="0027672C" w:rsidRDefault="00271EA2">
            <w:pPr>
              <w:jc w:val="center"/>
              <w:rPr>
                <w:b/>
                <w:sz w:val="16"/>
                <w:szCs w:val="16"/>
              </w:rPr>
            </w:pPr>
            <w:r w:rsidRPr="0027672C">
              <w:rPr>
                <w:b/>
                <w:sz w:val="16"/>
                <w:szCs w:val="16"/>
              </w:rPr>
              <w:t>ΠΕΜΠΤΗ</w:t>
            </w:r>
          </w:p>
        </w:tc>
        <w:tc>
          <w:tcPr>
            <w:tcW w:w="1984" w:type="dxa"/>
            <w:shd w:val="clear" w:color="auto" w:fill="E0E0E0"/>
            <w:vAlign w:val="center"/>
          </w:tcPr>
          <w:p w:rsidR="00271EA2" w:rsidRPr="0027672C" w:rsidRDefault="00271EA2">
            <w:pPr>
              <w:jc w:val="center"/>
              <w:rPr>
                <w:b/>
                <w:sz w:val="16"/>
                <w:szCs w:val="16"/>
              </w:rPr>
            </w:pPr>
            <w:r w:rsidRPr="0027672C">
              <w:rPr>
                <w:b/>
                <w:sz w:val="16"/>
                <w:szCs w:val="16"/>
              </w:rPr>
              <w:t>ΠΑΡΑΣΚΕΥΗ</w:t>
            </w:r>
          </w:p>
        </w:tc>
      </w:tr>
      <w:tr w:rsidR="000D1D93" w:rsidRPr="00D46D9E" w:rsidTr="00B9676F">
        <w:trPr>
          <w:trHeight w:hRule="exact" w:val="1096"/>
        </w:trPr>
        <w:tc>
          <w:tcPr>
            <w:tcW w:w="648" w:type="dxa"/>
            <w:shd w:val="clear" w:color="auto" w:fill="E0E0E0"/>
            <w:vAlign w:val="center"/>
          </w:tcPr>
          <w:p w:rsidR="000D1D93" w:rsidRPr="00B9676F" w:rsidRDefault="000D1D93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B9676F">
              <w:rPr>
                <w:b/>
                <w:sz w:val="16"/>
                <w:szCs w:val="16"/>
              </w:rPr>
              <w:t>9-10</w:t>
            </w:r>
          </w:p>
        </w:tc>
        <w:tc>
          <w:tcPr>
            <w:tcW w:w="2721" w:type="dxa"/>
            <w:vAlign w:val="center"/>
          </w:tcPr>
          <w:p w:rsidR="000D1D93" w:rsidRPr="00581407" w:rsidRDefault="000D1D93" w:rsidP="008334C5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ΒΑΣΕΙΣ ΠΕΡΙΒ. ΔΕΔΟΜΕΝΩΝ (Β’ ΕΞ)</w:t>
            </w:r>
          </w:p>
          <w:p w:rsidR="000D1D93" w:rsidRPr="00581407" w:rsidRDefault="000D1D93" w:rsidP="008334C5">
            <w:pPr>
              <w:jc w:val="center"/>
              <w:rPr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 xml:space="preserve">[ </w:t>
            </w:r>
            <w:r w:rsidRPr="00581407">
              <w:rPr>
                <w:b/>
                <w:color w:val="000000"/>
                <w:sz w:val="16"/>
                <w:szCs w:val="16"/>
                <w:lang w:val="en-US"/>
              </w:rPr>
              <w:t>E</w:t>
            </w:r>
            <w:r w:rsidRPr="00581407">
              <w:rPr>
                <w:b/>
                <w:color w:val="000000"/>
                <w:sz w:val="16"/>
                <w:szCs w:val="16"/>
              </w:rPr>
              <w:t>] –</w:t>
            </w:r>
            <w:r w:rsidRPr="00581407">
              <w:rPr>
                <w:color w:val="000000"/>
                <w:sz w:val="16"/>
                <w:szCs w:val="16"/>
              </w:rPr>
              <w:t xml:space="preserve">  ΑΙΘΟΥΣΑ :  </w:t>
            </w:r>
            <w:r w:rsidRPr="00581407">
              <w:rPr>
                <w:color w:val="000000"/>
                <w:sz w:val="16"/>
                <w:szCs w:val="16"/>
                <w:lang w:val="en-US"/>
              </w:rPr>
              <w:t>R</w:t>
            </w:r>
            <w:r w:rsidRPr="00581407">
              <w:rPr>
                <w:color w:val="000000"/>
                <w:sz w:val="16"/>
                <w:szCs w:val="16"/>
              </w:rPr>
              <w:t>5</w:t>
            </w:r>
          </w:p>
          <w:p w:rsidR="000D1D93" w:rsidRPr="00581407" w:rsidRDefault="000D1D93" w:rsidP="008334C5">
            <w:pPr>
              <w:rPr>
                <w:color w:val="FF0000"/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 xml:space="preserve">       Α. </w:t>
            </w:r>
            <w:r w:rsidRPr="00581407">
              <w:rPr>
                <w:color w:val="FF0000"/>
                <w:sz w:val="16"/>
                <w:szCs w:val="16"/>
                <w:lang w:val="en-US"/>
              </w:rPr>
              <w:t>K</w:t>
            </w:r>
            <w:r w:rsidRPr="00581407">
              <w:rPr>
                <w:color w:val="FF0000"/>
                <w:sz w:val="16"/>
                <w:szCs w:val="16"/>
              </w:rPr>
              <w:t>ΡΟΤΟΠΟΥΛΟΥ/</w:t>
            </w:r>
          </w:p>
          <w:p w:rsidR="000D1D93" w:rsidRPr="00581407" w:rsidRDefault="000D1D93" w:rsidP="00882505">
            <w:pPr>
              <w:jc w:val="center"/>
              <w:rPr>
                <w:color w:val="FF0000"/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>ΑΘ. ΜΠΟΤΩΝΗΣ</w:t>
            </w:r>
          </w:p>
        </w:tc>
        <w:tc>
          <w:tcPr>
            <w:tcW w:w="3968" w:type="dxa"/>
            <w:gridSpan w:val="2"/>
            <w:vAlign w:val="center"/>
          </w:tcPr>
          <w:p w:rsidR="000D1D93" w:rsidRPr="00581407" w:rsidRDefault="000D1D93" w:rsidP="0033278D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ΜΑΘΗΜΑΤΙΚΑ Ι (Α’ ΕΞ)</w:t>
            </w:r>
          </w:p>
          <w:p w:rsidR="000D1D93" w:rsidRPr="00581407" w:rsidRDefault="000D1D93" w:rsidP="0033278D">
            <w:pPr>
              <w:jc w:val="center"/>
              <w:rPr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[ Θ ] –</w:t>
            </w:r>
            <w:r w:rsidRPr="00581407">
              <w:rPr>
                <w:color w:val="000000"/>
                <w:sz w:val="16"/>
                <w:szCs w:val="16"/>
              </w:rPr>
              <w:t xml:space="preserve">  ΑΙΘΟΥΣΑ :  Δ2/Ε7</w:t>
            </w:r>
          </w:p>
          <w:p w:rsidR="000D1D93" w:rsidRPr="00581407" w:rsidRDefault="000D1D93" w:rsidP="0033278D">
            <w:pPr>
              <w:jc w:val="center"/>
              <w:rPr>
                <w:color w:val="FF0000"/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>Α. ΚΑΛΗΜΕΡΗΣ</w:t>
            </w:r>
          </w:p>
        </w:tc>
        <w:tc>
          <w:tcPr>
            <w:tcW w:w="1843" w:type="dxa"/>
            <w:vAlign w:val="center"/>
          </w:tcPr>
          <w:p w:rsidR="000D1D93" w:rsidRPr="00581407" w:rsidRDefault="000D1D93" w:rsidP="00F860F8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ΜΑΘΗΜΑΤΙΚΑ Ι (Α’ ΕΞ)</w:t>
            </w:r>
          </w:p>
          <w:p w:rsidR="000D1D93" w:rsidRPr="00581407" w:rsidRDefault="000D1D93" w:rsidP="00F860F8">
            <w:pPr>
              <w:jc w:val="center"/>
              <w:rPr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[ Θ ] –</w:t>
            </w:r>
            <w:r w:rsidRPr="00581407">
              <w:rPr>
                <w:color w:val="000000"/>
                <w:sz w:val="16"/>
                <w:szCs w:val="16"/>
              </w:rPr>
              <w:t xml:space="preserve">  ΑΙΘΟΥΣΑ :  </w:t>
            </w:r>
            <w:r w:rsidRPr="00581407">
              <w:rPr>
                <w:sz w:val="16"/>
                <w:szCs w:val="16"/>
              </w:rPr>
              <w:t xml:space="preserve">Δ2/Ε7 </w:t>
            </w:r>
          </w:p>
          <w:p w:rsidR="000D1D93" w:rsidRPr="00581407" w:rsidRDefault="000D1D93" w:rsidP="00F860F8">
            <w:pPr>
              <w:jc w:val="center"/>
              <w:rPr>
                <w:color w:val="000000"/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  <w:lang w:val="en-US"/>
              </w:rPr>
              <w:t>A</w:t>
            </w:r>
            <w:r w:rsidRPr="00581407">
              <w:rPr>
                <w:color w:val="FF0000"/>
                <w:sz w:val="16"/>
                <w:szCs w:val="16"/>
              </w:rPr>
              <w:t xml:space="preserve">. </w:t>
            </w:r>
            <w:r w:rsidRPr="00581407">
              <w:rPr>
                <w:color w:val="FF0000"/>
                <w:sz w:val="16"/>
                <w:szCs w:val="16"/>
                <w:lang w:val="en-US"/>
              </w:rPr>
              <w:t>K</w:t>
            </w:r>
            <w:r w:rsidRPr="00581407">
              <w:rPr>
                <w:color w:val="FF0000"/>
                <w:sz w:val="16"/>
                <w:szCs w:val="16"/>
              </w:rPr>
              <w:t>ΑΛΗΜΕΡΗΣ</w:t>
            </w:r>
          </w:p>
        </w:tc>
        <w:tc>
          <w:tcPr>
            <w:tcW w:w="1843" w:type="dxa"/>
            <w:vAlign w:val="center"/>
          </w:tcPr>
          <w:p w:rsidR="000D1D93" w:rsidRPr="00581407" w:rsidRDefault="000D1D93" w:rsidP="002617F7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 xml:space="preserve">ΕΙΣΑΓΩΓΗ ΣΤΗ ΧΗΜΕΙΑ ΠΕΡΙΒΑΛΛΟΝΤΟΣ [Θ] – </w:t>
            </w:r>
            <w:r w:rsidRPr="00581407">
              <w:rPr>
                <w:color w:val="000000"/>
                <w:sz w:val="16"/>
                <w:szCs w:val="16"/>
              </w:rPr>
              <w:t>ΑΙΘΟΥΣΑ: Δ9</w:t>
            </w:r>
          </w:p>
          <w:p w:rsidR="000D1D93" w:rsidRPr="00581407" w:rsidRDefault="000D1D93" w:rsidP="002617F7">
            <w:pPr>
              <w:jc w:val="center"/>
              <w:rPr>
                <w:color w:val="FF0000"/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>Δ. ΚΟΥΛΟΥΓΛΙΩΤΗΣ</w:t>
            </w:r>
          </w:p>
        </w:tc>
        <w:tc>
          <w:tcPr>
            <w:tcW w:w="1418" w:type="dxa"/>
            <w:vAlign w:val="center"/>
          </w:tcPr>
          <w:p w:rsidR="000D1D93" w:rsidRPr="00581407" w:rsidRDefault="000D1D93" w:rsidP="00F860F8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ΜΑΘΗΜΑΤΙΚΑ Ι (Α’ ΕΞ)</w:t>
            </w:r>
          </w:p>
          <w:p w:rsidR="000D1D93" w:rsidRPr="00581407" w:rsidRDefault="000D1D93" w:rsidP="00F860F8">
            <w:pPr>
              <w:jc w:val="center"/>
              <w:rPr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[ Θ ] –</w:t>
            </w:r>
            <w:r w:rsidRPr="00581407">
              <w:rPr>
                <w:color w:val="000000"/>
                <w:sz w:val="16"/>
                <w:szCs w:val="16"/>
              </w:rPr>
              <w:t xml:space="preserve">  ΑΙΘΟΥΣΑ :  </w:t>
            </w:r>
            <w:r w:rsidRPr="00581407">
              <w:rPr>
                <w:sz w:val="16"/>
                <w:szCs w:val="16"/>
              </w:rPr>
              <w:t>Δ2/Ε7</w:t>
            </w:r>
          </w:p>
          <w:p w:rsidR="000D1D93" w:rsidRPr="00581407" w:rsidRDefault="00B9676F" w:rsidP="00B9676F">
            <w:pPr>
              <w:jc w:val="center"/>
              <w:rPr>
                <w:color w:val="000000"/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>Α.</w:t>
            </w:r>
            <w:r w:rsidR="000D1D93" w:rsidRPr="00581407">
              <w:rPr>
                <w:color w:val="FF0000"/>
                <w:sz w:val="16"/>
                <w:szCs w:val="16"/>
              </w:rPr>
              <w:t>ΚΑΛΗΜΕΡΗΣ</w:t>
            </w:r>
          </w:p>
        </w:tc>
        <w:tc>
          <w:tcPr>
            <w:tcW w:w="1417" w:type="dxa"/>
            <w:vAlign w:val="center"/>
          </w:tcPr>
          <w:p w:rsidR="000D1D93" w:rsidRPr="00581407" w:rsidRDefault="000D1D93" w:rsidP="00760093">
            <w:pPr>
              <w:jc w:val="center"/>
              <w:rPr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ΦΥΣΙΚΗ  ΙΙ [ Ε2 ] –</w:t>
            </w:r>
            <w:r w:rsidRPr="00581407">
              <w:rPr>
                <w:color w:val="000000"/>
                <w:sz w:val="16"/>
                <w:szCs w:val="16"/>
              </w:rPr>
              <w:t xml:space="preserve">  </w:t>
            </w:r>
          </w:p>
          <w:p w:rsidR="000D1D93" w:rsidRPr="00581407" w:rsidRDefault="000D1D93" w:rsidP="00760093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color w:val="000000"/>
                <w:sz w:val="16"/>
                <w:szCs w:val="16"/>
              </w:rPr>
              <w:t>ΑΙΘΟΥΣΑ Δ3</w:t>
            </w:r>
          </w:p>
          <w:p w:rsidR="000D1D93" w:rsidRPr="00581407" w:rsidRDefault="000D1D93" w:rsidP="00760093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>Π.  ΑΠΟΣΤΟΛΟΠΟΥΛΟΣ</w:t>
            </w:r>
          </w:p>
        </w:tc>
        <w:tc>
          <w:tcPr>
            <w:tcW w:w="1984" w:type="dxa"/>
            <w:vAlign w:val="center"/>
          </w:tcPr>
          <w:p w:rsidR="000D1D93" w:rsidRPr="00581407" w:rsidRDefault="000D1D93" w:rsidP="00F860F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0D1D93" w:rsidRPr="00D46D9E" w:rsidTr="00B9676F">
        <w:trPr>
          <w:trHeight w:hRule="exact" w:val="618"/>
        </w:trPr>
        <w:tc>
          <w:tcPr>
            <w:tcW w:w="648" w:type="dxa"/>
            <w:shd w:val="clear" w:color="auto" w:fill="E0E0E0"/>
            <w:vAlign w:val="center"/>
          </w:tcPr>
          <w:p w:rsidR="000D1D93" w:rsidRPr="00B9676F" w:rsidRDefault="000D1D93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B9676F">
              <w:rPr>
                <w:b/>
                <w:sz w:val="16"/>
                <w:szCs w:val="16"/>
              </w:rPr>
              <w:t>10-11</w:t>
            </w:r>
          </w:p>
        </w:tc>
        <w:tc>
          <w:tcPr>
            <w:tcW w:w="2721" w:type="dxa"/>
            <w:vAlign w:val="center"/>
          </w:tcPr>
          <w:p w:rsidR="000D1D93" w:rsidRPr="00581407" w:rsidRDefault="000D1D93" w:rsidP="008334C5">
            <w:pPr>
              <w:jc w:val="center"/>
              <w:rPr>
                <w:sz w:val="16"/>
                <w:szCs w:val="16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  <w:tc>
          <w:tcPr>
            <w:tcW w:w="3968" w:type="dxa"/>
            <w:gridSpan w:val="2"/>
            <w:vAlign w:val="center"/>
          </w:tcPr>
          <w:p w:rsidR="000D1D93" w:rsidRPr="00581407" w:rsidRDefault="000D1D93" w:rsidP="00845B5F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 xml:space="preserve">ΓΕΝΙΚΗ ΧΗΜΕΙΑ </w:t>
            </w:r>
          </w:p>
          <w:p w:rsidR="000D1D93" w:rsidRPr="00581407" w:rsidRDefault="000D1D93" w:rsidP="00845B5F">
            <w:pPr>
              <w:jc w:val="center"/>
              <w:rPr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[ Θ ] –</w:t>
            </w:r>
            <w:r w:rsidRPr="00581407">
              <w:rPr>
                <w:color w:val="000000"/>
                <w:sz w:val="16"/>
                <w:szCs w:val="16"/>
              </w:rPr>
              <w:t xml:space="preserve">  ΑΙΘΟΥΣΑ :</w:t>
            </w:r>
            <w:r w:rsidRPr="00581407">
              <w:rPr>
                <w:b/>
                <w:color w:val="000000"/>
                <w:sz w:val="16"/>
                <w:szCs w:val="16"/>
              </w:rPr>
              <w:t xml:space="preserve"> </w:t>
            </w:r>
            <w:r w:rsidRPr="00581407">
              <w:rPr>
                <w:color w:val="000000"/>
                <w:sz w:val="16"/>
                <w:szCs w:val="16"/>
              </w:rPr>
              <w:t>Δ1</w:t>
            </w:r>
          </w:p>
          <w:p w:rsidR="000D1D93" w:rsidRPr="00581407" w:rsidRDefault="000D1D93" w:rsidP="00845B5F">
            <w:pPr>
              <w:jc w:val="center"/>
              <w:rPr>
                <w:color w:val="FF0000"/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 xml:space="preserve"> Δ. ΚΟΥΛΟΥΓΛΙΩΤΗΣ</w:t>
            </w:r>
          </w:p>
        </w:tc>
        <w:tc>
          <w:tcPr>
            <w:tcW w:w="1843" w:type="dxa"/>
            <w:vAlign w:val="center"/>
          </w:tcPr>
          <w:p w:rsidR="000D1D93" w:rsidRPr="00581407" w:rsidRDefault="000D1D93" w:rsidP="00F860F8">
            <w:pPr>
              <w:jc w:val="center"/>
              <w:rPr>
                <w:sz w:val="16"/>
                <w:szCs w:val="16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  <w:tc>
          <w:tcPr>
            <w:tcW w:w="1843" w:type="dxa"/>
            <w:vAlign w:val="center"/>
          </w:tcPr>
          <w:p w:rsidR="000D1D93" w:rsidRPr="00581407" w:rsidRDefault="000D1D93" w:rsidP="00F860F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0D1D93" w:rsidRPr="00581407" w:rsidRDefault="000D1D93" w:rsidP="00F860F8">
            <w:pPr>
              <w:jc w:val="center"/>
              <w:rPr>
                <w:sz w:val="16"/>
                <w:szCs w:val="16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  <w:tc>
          <w:tcPr>
            <w:tcW w:w="1417" w:type="dxa"/>
            <w:vAlign w:val="center"/>
          </w:tcPr>
          <w:p w:rsidR="000D1D93" w:rsidRPr="00581407" w:rsidRDefault="000D1D93" w:rsidP="00760093">
            <w:pPr>
              <w:jc w:val="center"/>
              <w:rPr>
                <w:sz w:val="16"/>
                <w:szCs w:val="16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  <w:tc>
          <w:tcPr>
            <w:tcW w:w="1984" w:type="dxa"/>
            <w:vAlign w:val="center"/>
          </w:tcPr>
          <w:p w:rsidR="000D1D93" w:rsidRPr="00581407" w:rsidRDefault="000D1D93" w:rsidP="00F860F8">
            <w:pPr>
              <w:jc w:val="center"/>
              <w:rPr>
                <w:sz w:val="16"/>
                <w:szCs w:val="16"/>
              </w:rPr>
            </w:pPr>
          </w:p>
        </w:tc>
      </w:tr>
      <w:tr w:rsidR="00BC0ED8" w:rsidRPr="00D46D9E" w:rsidTr="00B9676F">
        <w:trPr>
          <w:trHeight w:hRule="exact" w:val="796"/>
        </w:trPr>
        <w:tc>
          <w:tcPr>
            <w:tcW w:w="648" w:type="dxa"/>
            <w:shd w:val="clear" w:color="auto" w:fill="E0E0E0"/>
            <w:vAlign w:val="center"/>
          </w:tcPr>
          <w:p w:rsidR="00BC0ED8" w:rsidRPr="00B9676F" w:rsidRDefault="00BC0ED8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B9676F">
              <w:rPr>
                <w:b/>
                <w:sz w:val="16"/>
                <w:szCs w:val="16"/>
              </w:rPr>
              <w:t>11-12</w:t>
            </w:r>
          </w:p>
        </w:tc>
        <w:tc>
          <w:tcPr>
            <w:tcW w:w="2721" w:type="dxa"/>
            <w:vAlign w:val="center"/>
          </w:tcPr>
          <w:p w:rsidR="005703B5" w:rsidRPr="00581407" w:rsidRDefault="005703B5" w:rsidP="005703B5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ΑΡΧΕΣ ΕΠΙΣΤΗΜΗΣ ΠΕΡΙΒΑΛΛΟΝΤΟΣ</w:t>
            </w:r>
            <w:r w:rsidR="005A1779" w:rsidRPr="00581407">
              <w:rPr>
                <w:b/>
                <w:color w:val="000000"/>
                <w:sz w:val="16"/>
                <w:szCs w:val="16"/>
              </w:rPr>
              <w:t xml:space="preserve"> (Β’ ΕΞ)</w:t>
            </w:r>
          </w:p>
          <w:p w:rsidR="005703B5" w:rsidRPr="00581407" w:rsidRDefault="005703B5" w:rsidP="005703B5">
            <w:pPr>
              <w:jc w:val="center"/>
              <w:rPr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[ Θ ] –</w:t>
            </w:r>
            <w:r w:rsidRPr="00581407">
              <w:rPr>
                <w:color w:val="000000"/>
                <w:sz w:val="16"/>
                <w:szCs w:val="16"/>
              </w:rPr>
              <w:t xml:space="preserve">  ΑΙΘΟΥΣΑ :  Δ1</w:t>
            </w:r>
          </w:p>
          <w:p w:rsidR="00BC0ED8" w:rsidRPr="00581407" w:rsidRDefault="005703B5" w:rsidP="005703B5">
            <w:pPr>
              <w:jc w:val="center"/>
              <w:rPr>
                <w:color w:val="FF0000"/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>Α. ΜΑΡΤΙΝΗΣ</w:t>
            </w:r>
          </w:p>
        </w:tc>
        <w:tc>
          <w:tcPr>
            <w:tcW w:w="3968" w:type="dxa"/>
            <w:gridSpan w:val="2"/>
            <w:vAlign w:val="center"/>
          </w:tcPr>
          <w:p w:rsidR="00BC0ED8" w:rsidRPr="00581407" w:rsidRDefault="00BC0ED8" w:rsidP="00845B5F">
            <w:pPr>
              <w:jc w:val="center"/>
              <w:rPr>
                <w:sz w:val="16"/>
                <w:szCs w:val="16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:rsidR="00BC0ED8" w:rsidRPr="00581407" w:rsidRDefault="00BC0ED8" w:rsidP="004302F9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BC0ED8" w:rsidRPr="00581407" w:rsidRDefault="00BC0ED8" w:rsidP="007465B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FFFFFF"/>
            <w:vAlign w:val="center"/>
          </w:tcPr>
          <w:p w:rsidR="005703B5" w:rsidRPr="00581407" w:rsidRDefault="005703B5" w:rsidP="005703B5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 xml:space="preserve">ΒΑΣΕΙΣ </w:t>
            </w:r>
            <w:r w:rsidR="00632BEC" w:rsidRPr="00581407">
              <w:rPr>
                <w:b/>
                <w:color w:val="000000"/>
                <w:sz w:val="16"/>
                <w:szCs w:val="16"/>
              </w:rPr>
              <w:t xml:space="preserve">ΠΕΡΙΒ. </w:t>
            </w:r>
            <w:r w:rsidRPr="00581407">
              <w:rPr>
                <w:b/>
                <w:color w:val="000000"/>
                <w:sz w:val="16"/>
                <w:szCs w:val="16"/>
              </w:rPr>
              <w:t>ΔΕΔΟΜΕΝΩΝ</w:t>
            </w:r>
            <w:r w:rsidR="00632BEC" w:rsidRPr="00581407">
              <w:rPr>
                <w:b/>
                <w:color w:val="000000"/>
                <w:sz w:val="16"/>
                <w:szCs w:val="16"/>
              </w:rPr>
              <w:t xml:space="preserve"> (Β’ ΕΞ)</w:t>
            </w:r>
          </w:p>
          <w:p w:rsidR="005703B5" w:rsidRPr="00581407" w:rsidRDefault="005703B5" w:rsidP="005703B5">
            <w:pPr>
              <w:jc w:val="center"/>
              <w:rPr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[ Θ ] –</w:t>
            </w:r>
            <w:r w:rsidRPr="00581407">
              <w:rPr>
                <w:color w:val="000000"/>
                <w:sz w:val="16"/>
                <w:szCs w:val="16"/>
              </w:rPr>
              <w:t xml:space="preserve">  ΑΙΘΟΥΣΑ :  Δ1</w:t>
            </w:r>
          </w:p>
          <w:p w:rsidR="00BC0ED8" w:rsidRPr="00581407" w:rsidRDefault="005703B5" w:rsidP="005703B5">
            <w:pPr>
              <w:jc w:val="center"/>
              <w:rPr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>Α.  ΚΡΟΤΟΠΟΥΛΟΥ</w:t>
            </w:r>
          </w:p>
        </w:tc>
      </w:tr>
      <w:tr w:rsidR="000D1D93" w:rsidRPr="00D46D9E" w:rsidTr="00B9676F">
        <w:trPr>
          <w:trHeight w:hRule="exact" w:val="722"/>
        </w:trPr>
        <w:tc>
          <w:tcPr>
            <w:tcW w:w="648" w:type="dxa"/>
            <w:shd w:val="clear" w:color="auto" w:fill="E0E0E0"/>
            <w:vAlign w:val="center"/>
          </w:tcPr>
          <w:p w:rsidR="000D1D93" w:rsidRPr="00B9676F" w:rsidRDefault="000D1D93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B9676F">
              <w:rPr>
                <w:b/>
                <w:sz w:val="16"/>
                <w:szCs w:val="16"/>
              </w:rPr>
              <w:t>12-13</w:t>
            </w:r>
          </w:p>
        </w:tc>
        <w:tc>
          <w:tcPr>
            <w:tcW w:w="2721" w:type="dxa"/>
            <w:vAlign w:val="center"/>
          </w:tcPr>
          <w:p w:rsidR="000D1D93" w:rsidRPr="00581407" w:rsidRDefault="000D1D93" w:rsidP="00C94888">
            <w:pPr>
              <w:jc w:val="center"/>
              <w:rPr>
                <w:sz w:val="16"/>
                <w:szCs w:val="16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  <w:tc>
          <w:tcPr>
            <w:tcW w:w="3968" w:type="dxa"/>
            <w:gridSpan w:val="2"/>
            <w:vAlign w:val="center"/>
          </w:tcPr>
          <w:p w:rsidR="000D1D93" w:rsidRPr="00581407" w:rsidRDefault="000D1D93" w:rsidP="00D31A89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:rsidR="000D1D93" w:rsidRPr="00581407" w:rsidRDefault="000D1D93" w:rsidP="004302F9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ΑΡΧΕΣ ΕΠΙΣΤΗΜΗΣ ΠΕΡΙΒΑΛΛΟΝΤΟΣ (Β’ ΕΞ)</w:t>
            </w:r>
          </w:p>
          <w:p w:rsidR="000D1D93" w:rsidRPr="00581407" w:rsidRDefault="000D1D93" w:rsidP="004302F9">
            <w:pPr>
              <w:jc w:val="center"/>
              <w:rPr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[ Θ ] –</w:t>
            </w:r>
            <w:r w:rsidRPr="00581407">
              <w:rPr>
                <w:color w:val="000000"/>
                <w:sz w:val="16"/>
                <w:szCs w:val="16"/>
              </w:rPr>
              <w:t xml:space="preserve">  ΑΙΘΟΥΣΑ :  Δ1</w:t>
            </w:r>
          </w:p>
          <w:p w:rsidR="000D1D93" w:rsidRPr="00581407" w:rsidRDefault="000D1D93" w:rsidP="004302F9">
            <w:pPr>
              <w:jc w:val="center"/>
              <w:rPr>
                <w:color w:val="FF0000"/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>Α.  ΜΑΡΤΙΝΗΣ</w:t>
            </w:r>
          </w:p>
        </w:tc>
        <w:tc>
          <w:tcPr>
            <w:tcW w:w="2835" w:type="dxa"/>
            <w:gridSpan w:val="2"/>
            <w:vAlign w:val="center"/>
          </w:tcPr>
          <w:p w:rsidR="000D1D93" w:rsidRPr="00581407" w:rsidRDefault="000D1D93" w:rsidP="00760093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FFFFFF"/>
            <w:vAlign w:val="center"/>
          </w:tcPr>
          <w:p w:rsidR="000D1D93" w:rsidRPr="00581407" w:rsidRDefault="000D1D93" w:rsidP="0000558A">
            <w:pPr>
              <w:jc w:val="center"/>
              <w:rPr>
                <w:sz w:val="16"/>
                <w:szCs w:val="16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</w:tr>
      <w:tr w:rsidR="000D1D93" w:rsidRPr="00D46D9E" w:rsidTr="00B9676F">
        <w:trPr>
          <w:trHeight w:hRule="exact" w:val="435"/>
        </w:trPr>
        <w:tc>
          <w:tcPr>
            <w:tcW w:w="648" w:type="dxa"/>
            <w:shd w:val="clear" w:color="auto" w:fill="E0E0E0"/>
            <w:vAlign w:val="center"/>
          </w:tcPr>
          <w:p w:rsidR="000D1D93" w:rsidRPr="00B9676F" w:rsidRDefault="000D1D93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B9676F">
              <w:rPr>
                <w:b/>
                <w:sz w:val="16"/>
                <w:szCs w:val="16"/>
              </w:rPr>
              <w:t>13-14</w:t>
            </w:r>
          </w:p>
        </w:tc>
        <w:tc>
          <w:tcPr>
            <w:tcW w:w="2721" w:type="dxa"/>
            <w:vAlign w:val="center"/>
          </w:tcPr>
          <w:p w:rsidR="000D1D93" w:rsidRPr="00581407" w:rsidRDefault="000D1D93" w:rsidP="00713621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968" w:type="dxa"/>
            <w:gridSpan w:val="2"/>
            <w:vAlign w:val="center"/>
          </w:tcPr>
          <w:p w:rsidR="000D1D93" w:rsidRPr="00581407" w:rsidRDefault="000D1D93" w:rsidP="00D31A89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:rsidR="000D1D93" w:rsidRPr="00581407" w:rsidRDefault="000D1D93" w:rsidP="004302F9">
            <w:pPr>
              <w:jc w:val="center"/>
              <w:rPr>
                <w:sz w:val="16"/>
                <w:szCs w:val="16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  <w:tc>
          <w:tcPr>
            <w:tcW w:w="2835" w:type="dxa"/>
            <w:gridSpan w:val="2"/>
            <w:vAlign w:val="center"/>
          </w:tcPr>
          <w:p w:rsidR="000D1D93" w:rsidRPr="00581407" w:rsidRDefault="000D1D93" w:rsidP="0076009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FFFFFF"/>
            <w:vAlign w:val="center"/>
          </w:tcPr>
          <w:p w:rsidR="000D1D93" w:rsidRPr="00581407" w:rsidRDefault="000D1D93" w:rsidP="0000558A">
            <w:pPr>
              <w:jc w:val="center"/>
              <w:rPr>
                <w:sz w:val="16"/>
                <w:szCs w:val="16"/>
              </w:rPr>
            </w:pPr>
          </w:p>
        </w:tc>
      </w:tr>
      <w:tr w:rsidR="008B7DFE" w:rsidRPr="00D46D9E" w:rsidTr="00B9676F">
        <w:trPr>
          <w:trHeight w:hRule="exact" w:val="588"/>
        </w:trPr>
        <w:tc>
          <w:tcPr>
            <w:tcW w:w="648" w:type="dxa"/>
            <w:shd w:val="clear" w:color="auto" w:fill="E0E0E0"/>
            <w:vAlign w:val="center"/>
          </w:tcPr>
          <w:p w:rsidR="008B7DFE" w:rsidRPr="00B9676F" w:rsidRDefault="008B7DFE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B9676F">
              <w:rPr>
                <w:b/>
                <w:sz w:val="16"/>
                <w:szCs w:val="16"/>
              </w:rPr>
              <w:t>14-15</w:t>
            </w:r>
          </w:p>
        </w:tc>
        <w:tc>
          <w:tcPr>
            <w:tcW w:w="2721" w:type="dxa"/>
            <w:vAlign w:val="center"/>
          </w:tcPr>
          <w:p w:rsidR="008B7DFE" w:rsidRPr="00581407" w:rsidRDefault="008B7DFE" w:rsidP="00845B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68" w:type="dxa"/>
            <w:gridSpan w:val="2"/>
            <w:vAlign w:val="center"/>
          </w:tcPr>
          <w:p w:rsidR="008B7DFE" w:rsidRPr="00581407" w:rsidRDefault="008B7DFE" w:rsidP="00D31A89">
            <w:pPr>
              <w:jc w:val="center"/>
              <w:rPr>
                <w:b/>
                <w:sz w:val="16"/>
                <w:szCs w:val="16"/>
              </w:rPr>
            </w:pPr>
            <w:r w:rsidRPr="00581407">
              <w:rPr>
                <w:b/>
                <w:sz w:val="16"/>
                <w:szCs w:val="16"/>
              </w:rPr>
              <w:t xml:space="preserve">ΓΕΝΙΚΗ ΧΗΜΕΙΑ </w:t>
            </w:r>
          </w:p>
          <w:p w:rsidR="008B7DFE" w:rsidRPr="00581407" w:rsidRDefault="008B7DFE" w:rsidP="00D31A89">
            <w:pPr>
              <w:jc w:val="center"/>
              <w:rPr>
                <w:b/>
                <w:sz w:val="16"/>
                <w:szCs w:val="16"/>
              </w:rPr>
            </w:pPr>
            <w:r w:rsidRPr="00581407">
              <w:rPr>
                <w:b/>
                <w:sz w:val="16"/>
                <w:szCs w:val="16"/>
              </w:rPr>
              <w:t>[ Ε ] –</w:t>
            </w:r>
            <w:r w:rsidRPr="00581407">
              <w:rPr>
                <w:sz w:val="16"/>
                <w:szCs w:val="16"/>
              </w:rPr>
              <w:t xml:space="preserve">  ΑΙΘΟΥΣΑ :  Ε4</w:t>
            </w:r>
          </w:p>
          <w:p w:rsidR="008B7DFE" w:rsidRPr="00581407" w:rsidRDefault="008B7DFE" w:rsidP="00D31A89">
            <w:pPr>
              <w:jc w:val="center"/>
              <w:rPr>
                <w:color w:val="FF0000"/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>Α. ΚΑΜΠΙΩΤΗ</w:t>
            </w:r>
          </w:p>
          <w:p w:rsidR="008B7DFE" w:rsidRPr="00581407" w:rsidRDefault="008B7DFE" w:rsidP="00D31A89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686" w:type="dxa"/>
            <w:gridSpan w:val="2"/>
            <w:vAlign w:val="center"/>
          </w:tcPr>
          <w:p w:rsidR="008B7DFE" w:rsidRPr="00581407" w:rsidRDefault="008B7DFE" w:rsidP="00FB2550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8B7DFE" w:rsidRPr="00581407" w:rsidRDefault="008B7DFE" w:rsidP="00F90076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1984" w:type="dxa"/>
            <w:vAlign w:val="center"/>
          </w:tcPr>
          <w:p w:rsidR="008B7DFE" w:rsidRPr="00581407" w:rsidRDefault="008B7DFE" w:rsidP="0018574E">
            <w:pPr>
              <w:jc w:val="center"/>
              <w:rPr>
                <w:sz w:val="16"/>
                <w:szCs w:val="16"/>
              </w:rPr>
            </w:pPr>
          </w:p>
        </w:tc>
      </w:tr>
      <w:tr w:rsidR="008B7DFE" w:rsidRPr="00D46D9E" w:rsidTr="00B9676F">
        <w:trPr>
          <w:trHeight w:hRule="exact" w:val="934"/>
        </w:trPr>
        <w:tc>
          <w:tcPr>
            <w:tcW w:w="648" w:type="dxa"/>
            <w:shd w:val="clear" w:color="auto" w:fill="E0E0E0"/>
            <w:vAlign w:val="center"/>
          </w:tcPr>
          <w:p w:rsidR="008B7DFE" w:rsidRPr="00B9676F" w:rsidRDefault="008B7DFE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B9676F">
              <w:rPr>
                <w:b/>
                <w:sz w:val="16"/>
                <w:szCs w:val="16"/>
              </w:rPr>
              <w:t>15-16</w:t>
            </w:r>
          </w:p>
        </w:tc>
        <w:tc>
          <w:tcPr>
            <w:tcW w:w="2721" w:type="dxa"/>
            <w:vAlign w:val="center"/>
          </w:tcPr>
          <w:p w:rsidR="008B7DFE" w:rsidRPr="00581407" w:rsidRDefault="008B7DFE" w:rsidP="00845B5F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968" w:type="dxa"/>
            <w:gridSpan w:val="2"/>
            <w:vAlign w:val="center"/>
          </w:tcPr>
          <w:p w:rsidR="008B7DFE" w:rsidRPr="00581407" w:rsidRDefault="008B7DFE" w:rsidP="00D31A89">
            <w:pPr>
              <w:jc w:val="center"/>
              <w:rPr>
                <w:color w:val="FF0000"/>
                <w:sz w:val="16"/>
                <w:szCs w:val="16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  <w:tc>
          <w:tcPr>
            <w:tcW w:w="3686" w:type="dxa"/>
            <w:gridSpan w:val="2"/>
            <w:vAlign w:val="center"/>
          </w:tcPr>
          <w:p w:rsidR="00125FDE" w:rsidRPr="00581407" w:rsidRDefault="00125FDE" w:rsidP="00125FDE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 xml:space="preserve">ΟΙΚΟΝΟΜΙΚΗ ΠΕΡΙΒΑΛΛΟΝΤΟΣ &amp; ΦΥΣΙΚΩΝ ΠΟΡΩΝ </w:t>
            </w:r>
          </w:p>
          <w:p w:rsidR="00125FDE" w:rsidRPr="00581407" w:rsidRDefault="00125FDE" w:rsidP="00125FDE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(Α’ ΕΞ)</w:t>
            </w:r>
          </w:p>
          <w:p w:rsidR="00125FDE" w:rsidRPr="00581407" w:rsidRDefault="00125FDE" w:rsidP="00125FDE">
            <w:pPr>
              <w:jc w:val="center"/>
              <w:rPr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 xml:space="preserve"> [ Θ ] –</w:t>
            </w:r>
            <w:r w:rsidRPr="00581407">
              <w:rPr>
                <w:color w:val="000000"/>
                <w:sz w:val="16"/>
                <w:szCs w:val="16"/>
              </w:rPr>
              <w:t xml:space="preserve">  ΑΙΘΟΥΣΑ :  Δ1</w:t>
            </w:r>
          </w:p>
          <w:p w:rsidR="008B7DFE" w:rsidRPr="00581407" w:rsidRDefault="00125FDE" w:rsidP="00125FDE">
            <w:pPr>
              <w:jc w:val="center"/>
              <w:rPr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>Α. ΤΣΟΒΟΛΟΣ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:rsidR="008B7DFE" w:rsidRPr="00581407" w:rsidRDefault="008B7DFE" w:rsidP="00F64670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984" w:type="dxa"/>
            <w:vAlign w:val="center"/>
          </w:tcPr>
          <w:p w:rsidR="008B7DFE" w:rsidRPr="00581407" w:rsidRDefault="008B7DFE" w:rsidP="00C20D00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8B7DFE" w:rsidRPr="00D46D9E" w:rsidTr="00B9676F">
        <w:trPr>
          <w:trHeight w:hRule="exact" w:val="563"/>
        </w:trPr>
        <w:tc>
          <w:tcPr>
            <w:tcW w:w="648" w:type="dxa"/>
            <w:shd w:val="clear" w:color="auto" w:fill="E0E0E0"/>
            <w:vAlign w:val="center"/>
          </w:tcPr>
          <w:p w:rsidR="008B7DFE" w:rsidRPr="00B9676F" w:rsidRDefault="008B7DFE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B9676F">
              <w:rPr>
                <w:b/>
                <w:sz w:val="16"/>
                <w:szCs w:val="16"/>
              </w:rPr>
              <w:t>16-17</w:t>
            </w:r>
          </w:p>
        </w:tc>
        <w:tc>
          <w:tcPr>
            <w:tcW w:w="2721" w:type="dxa"/>
            <w:vAlign w:val="center"/>
          </w:tcPr>
          <w:p w:rsidR="008B7DFE" w:rsidRPr="00581407" w:rsidRDefault="008B7DFE" w:rsidP="00B826CF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 xml:space="preserve">ΓΕΝΙΚΗ ΧΗΜΕΙΑ </w:t>
            </w:r>
            <w:r w:rsidR="00632BEC" w:rsidRPr="00581407">
              <w:rPr>
                <w:b/>
                <w:color w:val="000000"/>
                <w:sz w:val="16"/>
                <w:szCs w:val="16"/>
              </w:rPr>
              <w:t>(Α’ ΕΞ)</w:t>
            </w:r>
          </w:p>
          <w:p w:rsidR="008B7DFE" w:rsidRPr="00581407" w:rsidRDefault="008B7DFE" w:rsidP="00B826CF">
            <w:pPr>
              <w:jc w:val="center"/>
              <w:rPr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[ Θ ] –</w:t>
            </w:r>
            <w:r w:rsidRPr="00581407">
              <w:rPr>
                <w:color w:val="000000"/>
                <w:sz w:val="16"/>
                <w:szCs w:val="16"/>
              </w:rPr>
              <w:t xml:space="preserve">  ΑΙΘΟΥΣΑ :</w:t>
            </w:r>
            <w:r w:rsidRPr="00581407">
              <w:rPr>
                <w:b/>
                <w:color w:val="000000"/>
                <w:sz w:val="16"/>
                <w:szCs w:val="16"/>
              </w:rPr>
              <w:t xml:space="preserve"> </w:t>
            </w:r>
            <w:r w:rsidRPr="00581407">
              <w:rPr>
                <w:color w:val="000000"/>
                <w:sz w:val="16"/>
                <w:szCs w:val="16"/>
              </w:rPr>
              <w:t>Δ1</w:t>
            </w:r>
          </w:p>
          <w:p w:rsidR="008B7DFE" w:rsidRPr="00581407" w:rsidRDefault="008B7DFE" w:rsidP="00B826CF">
            <w:pPr>
              <w:jc w:val="center"/>
              <w:rPr>
                <w:color w:val="FF0000"/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 xml:space="preserve"> Δ. ΚΟΥΛΟΥΓΛΙΩΤΗΣ</w:t>
            </w:r>
          </w:p>
        </w:tc>
        <w:tc>
          <w:tcPr>
            <w:tcW w:w="3968" w:type="dxa"/>
            <w:gridSpan w:val="2"/>
            <w:vAlign w:val="center"/>
          </w:tcPr>
          <w:p w:rsidR="008B7DFE" w:rsidRPr="00581407" w:rsidRDefault="008B7DFE" w:rsidP="00D31A89">
            <w:pPr>
              <w:jc w:val="center"/>
              <w:rPr>
                <w:color w:val="FF0000"/>
                <w:sz w:val="16"/>
                <w:szCs w:val="16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  <w:tc>
          <w:tcPr>
            <w:tcW w:w="3686" w:type="dxa"/>
            <w:gridSpan w:val="2"/>
            <w:vAlign w:val="center"/>
          </w:tcPr>
          <w:p w:rsidR="008B7DFE" w:rsidRPr="00581407" w:rsidRDefault="008B7DFE" w:rsidP="0009550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:rsidR="008B7DFE" w:rsidRPr="00581407" w:rsidRDefault="008B7DFE" w:rsidP="00DA495F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1984" w:type="dxa"/>
            <w:vAlign w:val="center"/>
          </w:tcPr>
          <w:p w:rsidR="008B7DFE" w:rsidRPr="00581407" w:rsidRDefault="008B7DFE" w:rsidP="00C20D00">
            <w:pPr>
              <w:jc w:val="center"/>
              <w:rPr>
                <w:sz w:val="16"/>
                <w:szCs w:val="16"/>
              </w:rPr>
            </w:pPr>
          </w:p>
        </w:tc>
      </w:tr>
      <w:tr w:rsidR="00125FDE" w:rsidRPr="00D46D9E" w:rsidTr="00B9676F">
        <w:trPr>
          <w:trHeight w:hRule="exact" w:val="1152"/>
        </w:trPr>
        <w:tc>
          <w:tcPr>
            <w:tcW w:w="648" w:type="dxa"/>
            <w:shd w:val="clear" w:color="auto" w:fill="E0E0E0"/>
            <w:vAlign w:val="center"/>
          </w:tcPr>
          <w:p w:rsidR="00125FDE" w:rsidRPr="00B9676F" w:rsidRDefault="00125FDE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B9676F">
              <w:rPr>
                <w:b/>
                <w:sz w:val="16"/>
                <w:szCs w:val="16"/>
              </w:rPr>
              <w:t>17-18</w:t>
            </w:r>
          </w:p>
        </w:tc>
        <w:tc>
          <w:tcPr>
            <w:tcW w:w="2721" w:type="dxa"/>
            <w:vAlign w:val="center"/>
          </w:tcPr>
          <w:p w:rsidR="00125FDE" w:rsidRPr="00581407" w:rsidRDefault="00125FDE" w:rsidP="00B826CF">
            <w:pPr>
              <w:jc w:val="center"/>
              <w:rPr>
                <w:sz w:val="16"/>
                <w:szCs w:val="16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  <w:tc>
          <w:tcPr>
            <w:tcW w:w="1883" w:type="dxa"/>
            <w:vAlign w:val="center"/>
          </w:tcPr>
          <w:p w:rsidR="00125FDE" w:rsidRPr="00581407" w:rsidRDefault="00125FDE" w:rsidP="00D31A89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085" w:type="dxa"/>
            <w:vAlign w:val="center"/>
          </w:tcPr>
          <w:p w:rsidR="00125FDE" w:rsidRPr="00581407" w:rsidRDefault="00125FDE" w:rsidP="00125FDE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 xml:space="preserve">ΟΙΚΟΝΟΜΙΚΗ ΠΕΡΙΒΑΛΛΟΝΤΟΣ &amp; ΦΥΣΙΚΩΝ ΠΟΡΩΝ </w:t>
            </w:r>
          </w:p>
          <w:p w:rsidR="00125FDE" w:rsidRPr="00581407" w:rsidRDefault="00125FDE" w:rsidP="00125FDE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(Α’ ΕΞ)</w:t>
            </w:r>
          </w:p>
          <w:p w:rsidR="00125FDE" w:rsidRPr="00581407" w:rsidRDefault="00125FDE" w:rsidP="00125FDE">
            <w:pPr>
              <w:jc w:val="center"/>
              <w:rPr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 xml:space="preserve"> [ Θ ] –</w:t>
            </w:r>
            <w:r w:rsidRPr="00581407">
              <w:rPr>
                <w:color w:val="000000"/>
                <w:sz w:val="16"/>
                <w:szCs w:val="16"/>
              </w:rPr>
              <w:t xml:space="preserve">  ΑΙΘΟΥΣΑ :  Δ1</w:t>
            </w:r>
          </w:p>
          <w:p w:rsidR="00125FDE" w:rsidRPr="00581407" w:rsidRDefault="00125FDE" w:rsidP="00125FDE">
            <w:pPr>
              <w:jc w:val="center"/>
              <w:rPr>
                <w:color w:val="FF0000"/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>Α. ΤΣΟΒΟΛΟΣ</w:t>
            </w:r>
          </w:p>
        </w:tc>
        <w:tc>
          <w:tcPr>
            <w:tcW w:w="3686" w:type="dxa"/>
            <w:gridSpan w:val="2"/>
            <w:vAlign w:val="center"/>
          </w:tcPr>
          <w:p w:rsidR="00125FDE" w:rsidRPr="00581407" w:rsidRDefault="00125FDE" w:rsidP="00007716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:rsidR="00125FDE" w:rsidRPr="00581407" w:rsidRDefault="00125FDE" w:rsidP="00EA5C5D">
            <w:pPr>
              <w:jc w:val="center"/>
              <w:rPr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1984" w:type="dxa"/>
            <w:vAlign w:val="center"/>
          </w:tcPr>
          <w:p w:rsidR="00125FDE" w:rsidRPr="00581407" w:rsidRDefault="00125FDE" w:rsidP="000F4630">
            <w:pPr>
              <w:jc w:val="center"/>
              <w:rPr>
                <w:sz w:val="16"/>
                <w:szCs w:val="16"/>
              </w:rPr>
            </w:pPr>
          </w:p>
        </w:tc>
      </w:tr>
      <w:tr w:rsidR="00B9676F" w:rsidRPr="00D46D9E" w:rsidTr="00B9676F">
        <w:trPr>
          <w:trHeight w:val="780"/>
        </w:trPr>
        <w:tc>
          <w:tcPr>
            <w:tcW w:w="648" w:type="dxa"/>
            <w:shd w:val="clear" w:color="auto" w:fill="E0E0E0"/>
            <w:vAlign w:val="center"/>
          </w:tcPr>
          <w:p w:rsidR="00B9676F" w:rsidRPr="00B9676F" w:rsidRDefault="00B9676F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B9676F">
              <w:rPr>
                <w:b/>
                <w:sz w:val="16"/>
                <w:szCs w:val="16"/>
              </w:rPr>
              <w:t>18-19</w:t>
            </w:r>
          </w:p>
        </w:tc>
        <w:tc>
          <w:tcPr>
            <w:tcW w:w="2721" w:type="dxa"/>
            <w:vAlign w:val="center"/>
          </w:tcPr>
          <w:p w:rsidR="00B9676F" w:rsidRPr="00581407" w:rsidRDefault="00B9676F" w:rsidP="002617F7">
            <w:pPr>
              <w:jc w:val="center"/>
              <w:rPr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ΕΙΣΑΓΩΓΗ ΣΤΗ ΧΗΜΕΙΑ ΠΕΡΙΒΑΛΛΟΝΤΟΣ [Θ] –</w:t>
            </w:r>
            <w:r w:rsidRPr="00581407">
              <w:rPr>
                <w:color w:val="000000"/>
                <w:sz w:val="16"/>
                <w:szCs w:val="16"/>
              </w:rPr>
              <w:t xml:space="preserve"> ΑΙΘΟΥΣΑ : Δ1</w:t>
            </w:r>
          </w:p>
          <w:p w:rsidR="00B9676F" w:rsidRPr="00581407" w:rsidRDefault="00B9676F" w:rsidP="002617F7">
            <w:pPr>
              <w:jc w:val="center"/>
              <w:rPr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>Δ. ΚΟΥΛΟΥΓΛΙΩΤΗΣ</w:t>
            </w:r>
          </w:p>
        </w:tc>
        <w:tc>
          <w:tcPr>
            <w:tcW w:w="1883" w:type="dxa"/>
            <w:shd w:val="clear" w:color="auto" w:fill="auto"/>
            <w:vAlign w:val="center"/>
          </w:tcPr>
          <w:p w:rsidR="00B9676F" w:rsidRPr="00581407" w:rsidRDefault="00B9676F" w:rsidP="00760093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 xml:space="preserve">ΕΙΣΑΓΩΓΗ ΣΤΗ ΧΗΜΕΙΑ ΠΕΡΙΒΑΛΛΟΝΤΟΣ [Ε] – </w:t>
            </w:r>
            <w:r w:rsidRPr="00581407">
              <w:rPr>
                <w:color w:val="000000"/>
                <w:sz w:val="16"/>
                <w:szCs w:val="16"/>
              </w:rPr>
              <w:t xml:space="preserve">ΑΙΘΟΥΣΑ :  </w:t>
            </w:r>
            <w:r w:rsidRPr="00581407">
              <w:rPr>
                <w:b/>
                <w:color w:val="000000"/>
                <w:sz w:val="16"/>
                <w:szCs w:val="16"/>
              </w:rPr>
              <w:t xml:space="preserve">Ε4 </w:t>
            </w:r>
          </w:p>
          <w:p w:rsidR="00B9676F" w:rsidRPr="00581407" w:rsidRDefault="00B9676F" w:rsidP="00760093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>Ι. ΦΩΤΙΔΗΣ</w:t>
            </w:r>
          </w:p>
        </w:tc>
        <w:tc>
          <w:tcPr>
            <w:tcW w:w="2085" w:type="dxa"/>
            <w:shd w:val="clear" w:color="auto" w:fill="auto"/>
            <w:vAlign w:val="center"/>
          </w:tcPr>
          <w:p w:rsidR="00B9676F" w:rsidRPr="00581407" w:rsidRDefault="00B9676F" w:rsidP="00760093">
            <w:pPr>
              <w:jc w:val="center"/>
              <w:rPr>
                <w:color w:val="FF0000"/>
                <w:sz w:val="16"/>
                <w:szCs w:val="16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  <w:tc>
          <w:tcPr>
            <w:tcW w:w="3686" w:type="dxa"/>
            <w:gridSpan w:val="2"/>
            <w:vAlign w:val="center"/>
          </w:tcPr>
          <w:p w:rsidR="00B9676F" w:rsidRPr="00581407" w:rsidRDefault="00B9676F" w:rsidP="00007716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B9676F" w:rsidRPr="00581407" w:rsidRDefault="00B9676F" w:rsidP="005D731C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1984" w:type="dxa"/>
            <w:vAlign w:val="center"/>
          </w:tcPr>
          <w:p w:rsidR="00B9676F" w:rsidRPr="00581407" w:rsidRDefault="00B9676F" w:rsidP="00760093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ΦΥΣΙΚΗ Ι (Β’ ΕΞ)</w:t>
            </w:r>
          </w:p>
          <w:p w:rsidR="00B9676F" w:rsidRPr="00581407" w:rsidRDefault="00B9676F" w:rsidP="00760093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 xml:space="preserve">[ Ε1 ] –  </w:t>
            </w:r>
          </w:p>
          <w:p w:rsidR="00B9676F" w:rsidRPr="00581407" w:rsidRDefault="00B9676F" w:rsidP="00760093">
            <w:pPr>
              <w:jc w:val="center"/>
              <w:rPr>
                <w:color w:val="000000"/>
                <w:sz w:val="16"/>
                <w:szCs w:val="16"/>
              </w:rPr>
            </w:pPr>
            <w:r w:rsidRPr="00581407">
              <w:rPr>
                <w:color w:val="000000"/>
                <w:sz w:val="16"/>
                <w:szCs w:val="16"/>
              </w:rPr>
              <w:t>ΑΙΘΟΥΣΑ Δ3</w:t>
            </w:r>
          </w:p>
          <w:p w:rsidR="00B9676F" w:rsidRPr="00581407" w:rsidRDefault="00B9676F" w:rsidP="00760093">
            <w:pPr>
              <w:jc w:val="center"/>
              <w:rPr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>Π.  ΑΠΟΣΤΟΛΟΠΟΥΛΟΣ</w:t>
            </w:r>
          </w:p>
        </w:tc>
      </w:tr>
      <w:tr w:rsidR="00B9676F" w:rsidRPr="00D46D9E" w:rsidTr="00B9676F">
        <w:trPr>
          <w:trHeight w:hRule="exact" w:val="619"/>
        </w:trPr>
        <w:tc>
          <w:tcPr>
            <w:tcW w:w="648" w:type="dxa"/>
            <w:shd w:val="clear" w:color="auto" w:fill="E0E0E0"/>
            <w:vAlign w:val="center"/>
          </w:tcPr>
          <w:p w:rsidR="00B9676F" w:rsidRPr="00B9676F" w:rsidRDefault="00B9676F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B9676F">
              <w:rPr>
                <w:b/>
                <w:sz w:val="16"/>
                <w:szCs w:val="16"/>
              </w:rPr>
              <w:t>19-20</w:t>
            </w:r>
          </w:p>
        </w:tc>
        <w:tc>
          <w:tcPr>
            <w:tcW w:w="2721" w:type="dxa"/>
            <w:vAlign w:val="center"/>
          </w:tcPr>
          <w:p w:rsidR="00B9676F" w:rsidRPr="00581407" w:rsidRDefault="00B9676F" w:rsidP="00A74471">
            <w:pPr>
              <w:jc w:val="center"/>
              <w:rPr>
                <w:color w:val="FF0000"/>
                <w:sz w:val="16"/>
                <w:szCs w:val="16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  <w:tc>
          <w:tcPr>
            <w:tcW w:w="1883" w:type="dxa"/>
            <w:shd w:val="clear" w:color="auto" w:fill="auto"/>
            <w:vAlign w:val="center"/>
          </w:tcPr>
          <w:p w:rsidR="00B9676F" w:rsidRPr="00581407" w:rsidRDefault="00B9676F" w:rsidP="00760093">
            <w:pPr>
              <w:jc w:val="center"/>
              <w:rPr>
                <w:sz w:val="16"/>
                <w:szCs w:val="16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  <w:tc>
          <w:tcPr>
            <w:tcW w:w="2085" w:type="dxa"/>
            <w:shd w:val="clear" w:color="auto" w:fill="auto"/>
            <w:vAlign w:val="center"/>
          </w:tcPr>
          <w:p w:rsidR="00B9676F" w:rsidRPr="00581407" w:rsidRDefault="00B9676F" w:rsidP="0076009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86" w:type="dxa"/>
            <w:gridSpan w:val="2"/>
            <w:vAlign w:val="center"/>
          </w:tcPr>
          <w:p w:rsidR="00B9676F" w:rsidRPr="00581407" w:rsidRDefault="00B9676F" w:rsidP="00632BEC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ΠΕΡΙΒ. ΒΙΟΛΟΓΙΑ (Β’ ΕΞ)</w:t>
            </w:r>
          </w:p>
          <w:p w:rsidR="00B9676F" w:rsidRPr="00581407" w:rsidRDefault="00B9676F" w:rsidP="00632BEC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[ Θ+Ε] –</w:t>
            </w:r>
            <w:r w:rsidRPr="00581407">
              <w:rPr>
                <w:color w:val="000000"/>
                <w:sz w:val="16"/>
                <w:szCs w:val="16"/>
              </w:rPr>
              <w:t xml:space="preserve">  ΑΙΘΟΥΣΑ :  Δ1</w:t>
            </w:r>
          </w:p>
          <w:p w:rsidR="00B9676F" w:rsidRPr="00581407" w:rsidRDefault="00B9676F" w:rsidP="00632BEC">
            <w:pPr>
              <w:jc w:val="center"/>
              <w:rPr>
                <w:color w:val="FF0000"/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>Γ. ΚΑΡΡΗΣ</w:t>
            </w:r>
          </w:p>
        </w:tc>
        <w:tc>
          <w:tcPr>
            <w:tcW w:w="2835" w:type="dxa"/>
            <w:gridSpan w:val="2"/>
            <w:vAlign w:val="center"/>
          </w:tcPr>
          <w:p w:rsidR="00B9676F" w:rsidRPr="00581407" w:rsidRDefault="00B9676F" w:rsidP="005F6CE7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ΠΕΡΙΒ. ΒΙΟΛΟΓΙΑ (Β’ ΕΞ)</w:t>
            </w:r>
          </w:p>
          <w:p w:rsidR="00B9676F" w:rsidRPr="00581407" w:rsidRDefault="00B9676F" w:rsidP="005F6CE7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581407">
              <w:rPr>
                <w:b/>
                <w:color w:val="000000"/>
                <w:sz w:val="16"/>
                <w:szCs w:val="16"/>
              </w:rPr>
              <w:t>[ Θ+Ε] –</w:t>
            </w:r>
            <w:r w:rsidRPr="00581407">
              <w:rPr>
                <w:color w:val="000000"/>
                <w:sz w:val="16"/>
                <w:szCs w:val="16"/>
              </w:rPr>
              <w:t xml:space="preserve">  ΑΙΘΟΥΣΑ :  Δ1</w:t>
            </w:r>
          </w:p>
          <w:p w:rsidR="00B9676F" w:rsidRPr="00581407" w:rsidRDefault="00B9676F" w:rsidP="005F6CE7">
            <w:pPr>
              <w:jc w:val="center"/>
              <w:rPr>
                <w:sz w:val="16"/>
                <w:szCs w:val="16"/>
              </w:rPr>
            </w:pPr>
            <w:r w:rsidRPr="00581407">
              <w:rPr>
                <w:color w:val="FF0000"/>
                <w:sz w:val="16"/>
                <w:szCs w:val="16"/>
              </w:rPr>
              <w:t>Γ. ΚΑΡΡΗΣ</w:t>
            </w:r>
          </w:p>
        </w:tc>
        <w:tc>
          <w:tcPr>
            <w:tcW w:w="1984" w:type="dxa"/>
            <w:vAlign w:val="center"/>
          </w:tcPr>
          <w:p w:rsidR="00B9676F" w:rsidRPr="00581407" w:rsidRDefault="00B9676F" w:rsidP="00760093">
            <w:pPr>
              <w:jc w:val="center"/>
              <w:rPr>
                <w:b/>
                <w:color w:val="FF0000"/>
                <w:sz w:val="16"/>
                <w:szCs w:val="16"/>
                <w:lang w:val="en-US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</w:tr>
      <w:tr w:rsidR="00125FDE" w:rsidRPr="0027672C" w:rsidTr="00B9676F">
        <w:trPr>
          <w:trHeight w:hRule="exact" w:val="258"/>
        </w:trPr>
        <w:tc>
          <w:tcPr>
            <w:tcW w:w="648" w:type="dxa"/>
            <w:shd w:val="clear" w:color="auto" w:fill="E0E0E0"/>
            <w:vAlign w:val="center"/>
          </w:tcPr>
          <w:p w:rsidR="00125FDE" w:rsidRPr="00B9676F" w:rsidRDefault="00125FDE">
            <w:pPr>
              <w:ind w:left="-112" w:right="-88"/>
              <w:jc w:val="center"/>
              <w:rPr>
                <w:b/>
                <w:sz w:val="16"/>
                <w:szCs w:val="16"/>
              </w:rPr>
            </w:pPr>
            <w:r w:rsidRPr="00B9676F">
              <w:rPr>
                <w:b/>
                <w:sz w:val="16"/>
                <w:szCs w:val="16"/>
              </w:rPr>
              <w:t>20-21</w:t>
            </w:r>
          </w:p>
        </w:tc>
        <w:tc>
          <w:tcPr>
            <w:tcW w:w="2721" w:type="dxa"/>
            <w:vAlign w:val="center"/>
          </w:tcPr>
          <w:p w:rsidR="00125FDE" w:rsidRPr="00581407" w:rsidRDefault="00125FDE" w:rsidP="00845B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83" w:type="dxa"/>
            <w:shd w:val="clear" w:color="auto" w:fill="auto"/>
            <w:vAlign w:val="center"/>
          </w:tcPr>
          <w:p w:rsidR="00125FDE" w:rsidRPr="00581407" w:rsidRDefault="00125FDE" w:rsidP="007B5F5B">
            <w:pPr>
              <w:jc w:val="center"/>
              <w:rPr>
                <w:sz w:val="16"/>
                <w:szCs w:val="16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  <w:tc>
          <w:tcPr>
            <w:tcW w:w="2085" w:type="dxa"/>
            <w:shd w:val="clear" w:color="auto" w:fill="auto"/>
            <w:vAlign w:val="center"/>
          </w:tcPr>
          <w:p w:rsidR="00125FDE" w:rsidRPr="00581407" w:rsidRDefault="00125FDE" w:rsidP="007B5F5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86" w:type="dxa"/>
            <w:gridSpan w:val="2"/>
            <w:vAlign w:val="center"/>
          </w:tcPr>
          <w:p w:rsidR="00125FDE" w:rsidRPr="00581407" w:rsidRDefault="00125FDE" w:rsidP="0076009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125FDE" w:rsidRPr="00581407" w:rsidRDefault="00125FDE" w:rsidP="005F6CE7">
            <w:pPr>
              <w:jc w:val="center"/>
              <w:rPr>
                <w:color w:val="FF0000"/>
                <w:sz w:val="16"/>
                <w:szCs w:val="16"/>
              </w:rPr>
            </w:pPr>
            <w:r w:rsidRPr="00581407">
              <w:rPr>
                <w:sz w:val="16"/>
                <w:szCs w:val="16"/>
              </w:rPr>
              <w:t>-//-</w:t>
            </w:r>
          </w:p>
        </w:tc>
        <w:tc>
          <w:tcPr>
            <w:tcW w:w="1984" w:type="dxa"/>
            <w:vAlign w:val="center"/>
          </w:tcPr>
          <w:p w:rsidR="00125FDE" w:rsidRPr="00581407" w:rsidRDefault="00125FDE" w:rsidP="00092095">
            <w:pPr>
              <w:jc w:val="center"/>
              <w:rPr>
                <w:sz w:val="16"/>
                <w:szCs w:val="16"/>
              </w:rPr>
            </w:pPr>
          </w:p>
        </w:tc>
      </w:tr>
    </w:tbl>
    <w:p w:rsidR="00E007F2" w:rsidRPr="007848D9" w:rsidRDefault="00E007F2" w:rsidP="00B9676F">
      <w:pPr>
        <w:rPr>
          <w:lang w:val="en-US"/>
        </w:rPr>
      </w:pPr>
    </w:p>
    <w:sectPr w:rsidR="00E007F2" w:rsidRPr="007848D9" w:rsidSect="00B9676F">
      <w:pgSz w:w="16838" w:h="11906" w:orient="landscape" w:code="9"/>
      <w:pgMar w:top="0" w:right="454" w:bottom="284" w:left="45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6E1A17"/>
    <w:multiLevelType w:val="hybridMultilevel"/>
    <w:tmpl w:val="4B9CED12"/>
    <w:lvl w:ilvl="0" w:tplc="D4568E4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37B6069"/>
    <w:multiLevelType w:val="hybridMultilevel"/>
    <w:tmpl w:val="3CEA368A"/>
    <w:lvl w:ilvl="0" w:tplc="0408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F97D8D"/>
    <w:multiLevelType w:val="multilevel"/>
    <w:tmpl w:val="0408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78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LMwMjcxNzI0NzJR0lEKTi0uzszPAykwrAUAeNIVVSwAAAA="/>
  </w:docVars>
  <w:rsids>
    <w:rsidRoot w:val="00E007F2"/>
    <w:rsid w:val="0000706E"/>
    <w:rsid w:val="0000795C"/>
    <w:rsid w:val="000113AC"/>
    <w:rsid w:val="00016262"/>
    <w:rsid w:val="00017709"/>
    <w:rsid w:val="000178D8"/>
    <w:rsid w:val="00020DCC"/>
    <w:rsid w:val="000215E6"/>
    <w:rsid w:val="00024196"/>
    <w:rsid w:val="00032351"/>
    <w:rsid w:val="0003764E"/>
    <w:rsid w:val="00037824"/>
    <w:rsid w:val="00040842"/>
    <w:rsid w:val="0004137E"/>
    <w:rsid w:val="00046AD5"/>
    <w:rsid w:val="000471EC"/>
    <w:rsid w:val="00052F32"/>
    <w:rsid w:val="00061A4E"/>
    <w:rsid w:val="000620C5"/>
    <w:rsid w:val="00063957"/>
    <w:rsid w:val="0006451B"/>
    <w:rsid w:val="000664FB"/>
    <w:rsid w:val="00066FA8"/>
    <w:rsid w:val="0007234B"/>
    <w:rsid w:val="00081762"/>
    <w:rsid w:val="0008190D"/>
    <w:rsid w:val="000830CF"/>
    <w:rsid w:val="00084952"/>
    <w:rsid w:val="00085830"/>
    <w:rsid w:val="00086B66"/>
    <w:rsid w:val="00087850"/>
    <w:rsid w:val="00092F0C"/>
    <w:rsid w:val="000942B1"/>
    <w:rsid w:val="00095503"/>
    <w:rsid w:val="0009638A"/>
    <w:rsid w:val="00097351"/>
    <w:rsid w:val="000A1C5A"/>
    <w:rsid w:val="000A261E"/>
    <w:rsid w:val="000B0296"/>
    <w:rsid w:val="000B153B"/>
    <w:rsid w:val="000B3062"/>
    <w:rsid w:val="000C04C8"/>
    <w:rsid w:val="000C2EB9"/>
    <w:rsid w:val="000C510C"/>
    <w:rsid w:val="000C6606"/>
    <w:rsid w:val="000C66A1"/>
    <w:rsid w:val="000D138F"/>
    <w:rsid w:val="000D1D93"/>
    <w:rsid w:val="000E2270"/>
    <w:rsid w:val="000F3ABE"/>
    <w:rsid w:val="000F618B"/>
    <w:rsid w:val="00101595"/>
    <w:rsid w:val="00102162"/>
    <w:rsid w:val="001073D8"/>
    <w:rsid w:val="00112119"/>
    <w:rsid w:val="001218D3"/>
    <w:rsid w:val="0012387C"/>
    <w:rsid w:val="00125FDE"/>
    <w:rsid w:val="0012612E"/>
    <w:rsid w:val="00130C1C"/>
    <w:rsid w:val="00130EAA"/>
    <w:rsid w:val="00131BBD"/>
    <w:rsid w:val="00132DF4"/>
    <w:rsid w:val="0013736B"/>
    <w:rsid w:val="00137A96"/>
    <w:rsid w:val="00137D52"/>
    <w:rsid w:val="0014143E"/>
    <w:rsid w:val="00142D58"/>
    <w:rsid w:val="00144F08"/>
    <w:rsid w:val="001455F0"/>
    <w:rsid w:val="00147506"/>
    <w:rsid w:val="0014780E"/>
    <w:rsid w:val="00152927"/>
    <w:rsid w:val="00152C04"/>
    <w:rsid w:val="00160745"/>
    <w:rsid w:val="00163DFB"/>
    <w:rsid w:val="00167E4B"/>
    <w:rsid w:val="00170899"/>
    <w:rsid w:val="00171BAD"/>
    <w:rsid w:val="00172314"/>
    <w:rsid w:val="00174CF9"/>
    <w:rsid w:val="001765D3"/>
    <w:rsid w:val="00177185"/>
    <w:rsid w:val="0018069A"/>
    <w:rsid w:val="001902F3"/>
    <w:rsid w:val="0019130C"/>
    <w:rsid w:val="001942D4"/>
    <w:rsid w:val="001A1D81"/>
    <w:rsid w:val="001A42C6"/>
    <w:rsid w:val="001A58FD"/>
    <w:rsid w:val="001B069C"/>
    <w:rsid w:val="001B1DA4"/>
    <w:rsid w:val="001B22F7"/>
    <w:rsid w:val="001B231F"/>
    <w:rsid w:val="001B2F8D"/>
    <w:rsid w:val="001B3C6F"/>
    <w:rsid w:val="001B6E58"/>
    <w:rsid w:val="001B7461"/>
    <w:rsid w:val="001C67B0"/>
    <w:rsid w:val="001D4D2C"/>
    <w:rsid w:val="001D7377"/>
    <w:rsid w:val="001E58BA"/>
    <w:rsid w:val="001E74EC"/>
    <w:rsid w:val="001F07FB"/>
    <w:rsid w:val="001F37AD"/>
    <w:rsid w:val="001F4EAF"/>
    <w:rsid w:val="002029C6"/>
    <w:rsid w:val="00202E32"/>
    <w:rsid w:val="00203DF7"/>
    <w:rsid w:val="00207F31"/>
    <w:rsid w:val="00213B29"/>
    <w:rsid w:val="00214797"/>
    <w:rsid w:val="00225C19"/>
    <w:rsid w:val="0023638A"/>
    <w:rsid w:val="00254CAD"/>
    <w:rsid w:val="0026001A"/>
    <w:rsid w:val="002617F7"/>
    <w:rsid w:val="00263B42"/>
    <w:rsid w:val="00265974"/>
    <w:rsid w:val="002660E1"/>
    <w:rsid w:val="002709ED"/>
    <w:rsid w:val="00271EA2"/>
    <w:rsid w:val="00274AB1"/>
    <w:rsid w:val="0027672C"/>
    <w:rsid w:val="002778E2"/>
    <w:rsid w:val="00283CEA"/>
    <w:rsid w:val="00284645"/>
    <w:rsid w:val="002849C2"/>
    <w:rsid w:val="00285C1B"/>
    <w:rsid w:val="002909E6"/>
    <w:rsid w:val="00291369"/>
    <w:rsid w:val="0029271C"/>
    <w:rsid w:val="0029638F"/>
    <w:rsid w:val="00296F38"/>
    <w:rsid w:val="002A01C8"/>
    <w:rsid w:val="002A57B4"/>
    <w:rsid w:val="002B36FE"/>
    <w:rsid w:val="002B7CDC"/>
    <w:rsid w:val="002C79DE"/>
    <w:rsid w:val="002D0543"/>
    <w:rsid w:val="002D41E4"/>
    <w:rsid w:val="002D4554"/>
    <w:rsid w:val="002D4A62"/>
    <w:rsid w:val="002D5801"/>
    <w:rsid w:val="002D728E"/>
    <w:rsid w:val="002E15E4"/>
    <w:rsid w:val="002E69C7"/>
    <w:rsid w:val="002F4390"/>
    <w:rsid w:val="002F4C65"/>
    <w:rsid w:val="00304885"/>
    <w:rsid w:val="00305078"/>
    <w:rsid w:val="00306921"/>
    <w:rsid w:val="003139B1"/>
    <w:rsid w:val="00320B7B"/>
    <w:rsid w:val="00322FD3"/>
    <w:rsid w:val="00325014"/>
    <w:rsid w:val="00331EB1"/>
    <w:rsid w:val="0033278D"/>
    <w:rsid w:val="00335479"/>
    <w:rsid w:val="00336E66"/>
    <w:rsid w:val="00337021"/>
    <w:rsid w:val="00343E12"/>
    <w:rsid w:val="003520E5"/>
    <w:rsid w:val="0035512F"/>
    <w:rsid w:val="00356910"/>
    <w:rsid w:val="00356966"/>
    <w:rsid w:val="0037769C"/>
    <w:rsid w:val="00380510"/>
    <w:rsid w:val="00385BF4"/>
    <w:rsid w:val="003924E3"/>
    <w:rsid w:val="00392F8A"/>
    <w:rsid w:val="00393538"/>
    <w:rsid w:val="003952CD"/>
    <w:rsid w:val="00396360"/>
    <w:rsid w:val="00396489"/>
    <w:rsid w:val="003A5118"/>
    <w:rsid w:val="003B12E0"/>
    <w:rsid w:val="003B16AF"/>
    <w:rsid w:val="003B2E3A"/>
    <w:rsid w:val="003B7978"/>
    <w:rsid w:val="003C018E"/>
    <w:rsid w:val="003C256D"/>
    <w:rsid w:val="003C2D67"/>
    <w:rsid w:val="003C34B0"/>
    <w:rsid w:val="003C7163"/>
    <w:rsid w:val="003D1F20"/>
    <w:rsid w:val="003D60CF"/>
    <w:rsid w:val="003D6923"/>
    <w:rsid w:val="003E03D8"/>
    <w:rsid w:val="003E0728"/>
    <w:rsid w:val="003E07EC"/>
    <w:rsid w:val="003E184B"/>
    <w:rsid w:val="003E2135"/>
    <w:rsid w:val="003E233B"/>
    <w:rsid w:val="003E5EDC"/>
    <w:rsid w:val="003E6125"/>
    <w:rsid w:val="003F3649"/>
    <w:rsid w:val="003F7A26"/>
    <w:rsid w:val="00406967"/>
    <w:rsid w:val="0041258D"/>
    <w:rsid w:val="0042286A"/>
    <w:rsid w:val="0043190E"/>
    <w:rsid w:val="00435E30"/>
    <w:rsid w:val="00437DDB"/>
    <w:rsid w:val="00441395"/>
    <w:rsid w:val="00441AD3"/>
    <w:rsid w:val="00441CF3"/>
    <w:rsid w:val="004423A4"/>
    <w:rsid w:val="00446862"/>
    <w:rsid w:val="004533BD"/>
    <w:rsid w:val="00453EF3"/>
    <w:rsid w:val="004550F7"/>
    <w:rsid w:val="00463EF5"/>
    <w:rsid w:val="00466B4C"/>
    <w:rsid w:val="00466EA3"/>
    <w:rsid w:val="0047076D"/>
    <w:rsid w:val="004721A1"/>
    <w:rsid w:val="00472915"/>
    <w:rsid w:val="00476805"/>
    <w:rsid w:val="00476F7D"/>
    <w:rsid w:val="0048069B"/>
    <w:rsid w:val="00483A18"/>
    <w:rsid w:val="0048729B"/>
    <w:rsid w:val="00494131"/>
    <w:rsid w:val="004A22E6"/>
    <w:rsid w:val="004A3B92"/>
    <w:rsid w:val="004A4C21"/>
    <w:rsid w:val="004A7D74"/>
    <w:rsid w:val="004B1773"/>
    <w:rsid w:val="004B3FCF"/>
    <w:rsid w:val="004C1018"/>
    <w:rsid w:val="004C27B3"/>
    <w:rsid w:val="004C2AB1"/>
    <w:rsid w:val="004C483E"/>
    <w:rsid w:val="004D0CC1"/>
    <w:rsid w:val="004D378D"/>
    <w:rsid w:val="004D531C"/>
    <w:rsid w:val="004D79A1"/>
    <w:rsid w:val="004E141F"/>
    <w:rsid w:val="004E37D9"/>
    <w:rsid w:val="004E63B7"/>
    <w:rsid w:val="004E6A24"/>
    <w:rsid w:val="004F0FB7"/>
    <w:rsid w:val="004F107B"/>
    <w:rsid w:val="004F3703"/>
    <w:rsid w:val="004F672E"/>
    <w:rsid w:val="004F6920"/>
    <w:rsid w:val="004F7615"/>
    <w:rsid w:val="00501C8D"/>
    <w:rsid w:val="00502C50"/>
    <w:rsid w:val="00505E37"/>
    <w:rsid w:val="0050689A"/>
    <w:rsid w:val="00523B15"/>
    <w:rsid w:val="00527AB6"/>
    <w:rsid w:val="00535830"/>
    <w:rsid w:val="00545A3E"/>
    <w:rsid w:val="00550786"/>
    <w:rsid w:val="00550EE0"/>
    <w:rsid w:val="0055390E"/>
    <w:rsid w:val="00555E79"/>
    <w:rsid w:val="00556331"/>
    <w:rsid w:val="00556698"/>
    <w:rsid w:val="0056012C"/>
    <w:rsid w:val="00562447"/>
    <w:rsid w:val="00563655"/>
    <w:rsid w:val="005661C4"/>
    <w:rsid w:val="005703B5"/>
    <w:rsid w:val="00573222"/>
    <w:rsid w:val="00575464"/>
    <w:rsid w:val="00576C05"/>
    <w:rsid w:val="005773A2"/>
    <w:rsid w:val="00581407"/>
    <w:rsid w:val="00581F06"/>
    <w:rsid w:val="00584C3E"/>
    <w:rsid w:val="005929B4"/>
    <w:rsid w:val="00594677"/>
    <w:rsid w:val="00595FBF"/>
    <w:rsid w:val="00596327"/>
    <w:rsid w:val="005976CB"/>
    <w:rsid w:val="005A1779"/>
    <w:rsid w:val="005A5733"/>
    <w:rsid w:val="005A7262"/>
    <w:rsid w:val="005A768A"/>
    <w:rsid w:val="005B37B7"/>
    <w:rsid w:val="005B52A3"/>
    <w:rsid w:val="005C2C12"/>
    <w:rsid w:val="005C3103"/>
    <w:rsid w:val="005C60FD"/>
    <w:rsid w:val="005D1DA9"/>
    <w:rsid w:val="005D40FB"/>
    <w:rsid w:val="005D42A1"/>
    <w:rsid w:val="005D54B5"/>
    <w:rsid w:val="005E1666"/>
    <w:rsid w:val="005F00FF"/>
    <w:rsid w:val="005F138C"/>
    <w:rsid w:val="005F2AD8"/>
    <w:rsid w:val="005F2F5A"/>
    <w:rsid w:val="005F3A69"/>
    <w:rsid w:val="005F71D5"/>
    <w:rsid w:val="00602BD5"/>
    <w:rsid w:val="00610E83"/>
    <w:rsid w:val="00610F95"/>
    <w:rsid w:val="00615049"/>
    <w:rsid w:val="006172BF"/>
    <w:rsid w:val="00624B4C"/>
    <w:rsid w:val="00627DCE"/>
    <w:rsid w:val="00630BCF"/>
    <w:rsid w:val="00632BEC"/>
    <w:rsid w:val="00636936"/>
    <w:rsid w:val="006447C6"/>
    <w:rsid w:val="006509A5"/>
    <w:rsid w:val="00650B8A"/>
    <w:rsid w:val="00653B35"/>
    <w:rsid w:val="00660E90"/>
    <w:rsid w:val="00661F75"/>
    <w:rsid w:val="00664635"/>
    <w:rsid w:val="006664E8"/>
    <w:rsid w:val="006745E5"/>
    <w:rsid w:val="0067739D"/>
    <w:rsid w:val="0068021B"/>
    <w:rsid w:val="0068145F"/>
    <w:rsid w:val="0068633F"/>
    <w:rsid w:val="006904EA"/>
    <w:rsid w:val="00693B08"/>
    <w:rsid w:val="006965B8"/>
    <w:rsid w:val="006B0015"/>
    <w:rsid w:val="006B02FF"/>
    <w:rsid w:val="006B5420"/>
    <w:rsid w:val="006B586B"/>
    <w:rsid w:val="006B68C2"/>
    <w:rsid w:val="006C05ED"/>
    <w:rsid w:val="006C1209"/>
    <w:rsid w:val="006C2882"/>
    <w:rsid w:val="006C39CC"/>
    <w:rsid w:val="006C6A73"/>
    <w:rsid w:val="006C7638"/>
    <w:rsid w:val="006D6076"/>
    <w:rsid w:val="006D6A35"/>
    <w:rsid w:val="006D7265"/>
    <w:rsid w:val="006E1797"/>
    <w:rsid w:val="006E7E66"/>
    <w:rsid w:val="006F0F37"/>
    <w:rsid w:val="006F2035"/>
    <w:rsid w:val="006F4072"/>
    <w:rsid w:val="006F498D"/>
    <w:rsid w:val="006F5878"/>
    <w:rsid w:val="006F58A0"/>
    <w:rsid w:val="006F79B5"/>
    <w:rsid w:val="007058B8"/>
    <w:rsid w:val="00706543"/>
    <w:rsid w:val="00707BD5"/>
    <w:rsid w:val="007156B7"/>
    <w:rsid w:val="007277D9"/>
    <w:rsid w:val="00733F07"/>
    <w:rsid w:val="007379CF"/>
    <w:rsid w:val="00740172"/>
    <w:rsid w:val="00740967"/>
    <w:rsid w:val="007465B9"/>
    <w:rsid w:val="007468A9"/>
    <w:rsid w:val="00746EAD"/>
    <w:rsid w:val="00747C26"/>
    <w:rsid w:val="00755D87"/>
    <w:rsid w:val="007628BF"/>
    <w:rsid w:val="007665B3"/>
    <w:rsid w:val="00770567"/>
    <w:rsid w:val="00770675"/>
    <w:rsid w:val="00770D8B"/>
    <w:rsid w:val="00772163"/>
    <w:rsid w:val="0077229A"/>
    <w:rsid w:val="00773A35"/>
    <w:rsid w:val="00773A83"/>
    <w:rsid w:val="00776B99"/>
    <w:rsid w:val="00776D8F"/>
    <w:rsid w:val="00780058"/>
    <w:rsid w:val="0078234B"/>
    <w:rsid w:val="007848D9"/>
    <w:rsid w:val="00786CC8"/>
    <w:rsid w:val="0078703B"/>
    <w:rsid w:val="007932F6"/>
    <w:rsid w:val="0079475D"/>
    <w:rsid w:val="0079575C"/>
    <w:rsid w:val="007960A0"/>
    <w:rsid w:val="007A2AAA"/>
    <w:rsid w:val="007A34F9"/>
    <w:rsid w:val="007A56F8"/>
    <w:rsid w:val="007B0BE2"/>
    <w:rsid w:val="007B50F8"/>
    <w:rsid w:val="007B66BF"/>
    <w:rsid w:val="007D0169"/>
    <w:rsid w:val="007D0FAF"/>
    <w:rsid w:val="007D10DF"/>
    <w:rsid w:val="007D1321"/>
    <w:rsid w:val="007D2A51"/>
    <w:rsid w:val="007D3533"/>
    <w:rsid w:val="007D3A6B"/>
    <w:rsid w:val="007E2C38"/>
    <w:rsid w:val="007E4E67"/>
    <w:rsid w:val="007E7A75"/>
    <w:rsid w:val="007F0373"/>
    <w:rsid w:val="007F159D"/>
    <w:rsid w:val="007F2A8E"/>
    <w:rsid w:val="007F3E17"/>
    <w:rsid w:val="00800E3F"/>
    <w:rsid w:val="008039D5"/>
    <w:rsid w:val="00805449"/>
    <w:rsid w:val="00805A2F"/>
    <w:rsid w:val="0081382E"/>
    <w:rsid w:val="008155C9"/>
    <w:rsid w:val="00815BB0"/>
    <w:rsid w:val="00817F38"/>
    <w:rsid w:val="00820C53"/>
    <w:rsid w:val="00821C52"/>
    <w:rsid w:val="00824BA5"/>
    <w:rsid w:val="008266E1"/>
    <w:rsid w:val="008310C0"/>
    <w:rsid w:val="008324C2"/>
    <w:rsid w:val="00833896"/>
    <w:rsid w:val="00842B74"/>
    <w:rsid w:val="008432E3"/>
    <w:rsid w:val="00847CB3"/>
    <w:rsid w:val="00850B83"/>
    <w:rsid w:val="0085103F"/>
    <w:rsid w:val="00852846"/>
    <w:rsid w:val="00853DC0"/>
    <w:rsid w:val="008551C5"/>
    <w:rsid w:val="00855604"/>
    <w:rsid w:val="00856135"/>
    <w:rsid w:val="00857055"/>
    <w:rsid w:val="00857311"/>
    <w:rsid w:val="0085771B"/>
    <w:rsid w:val="00871A0F"/>
    <w:rsid w:val="008764A5"/>
    <w:rsid w:val="00882426"/>
    <w:rsid w:val="00882505"/>
    <w:rsid w:val="008838E3"/>
    <w:rsid w:val="00884393"/>
    <w:rsid w:val="00887CF7"/>
    <w:rsid w:val="00894B18"/>
    <w:rsid w:val="008959C0"/>
    <w:rsid w:val="00895E58"/>
    <w:rsid w:val="008A0D53"/>
    <w:rsid w:val="008A1972"/>
    <w:rsid w:val="008A19EB"/>
    <w:rsid w:val="008A37FD"/>
    <w:rsid w:val="008A470A"/>
    <w:rsid w:val="008B041C"/>
    <w:rsid w:val="008B0F94"/>
    <w:rsid w:val="008B2FC1"/>
    <w:rsid w:val="008B63E7"/>
    <w:rsid w:val="008B70CE"/>
    <w:rsid w:val="008B7DFE"/>
    <w:rsid w:val="008C1865"/>
    <w:rsid w:val="008C1918"/>
    <w:rsid w:val="008C1DD6"/>
    <w:rsid w:val="008C29C7"/>
    <w:rsid w:val="008C4B8F"/>
    <w:rsid w:val="008C6F64"/>
    <w:rsid w:val="008C781E"/>
    <w:rsid w:val="008D1A19"/>
    <w:rsid w:val="008D4227"/>
    <w:rsid w:val="008D5B0E"/>
    <w:rsid w:val="008E5757"/>
    <w:rsid w:val="008E7807"/>
    <w:rsid w:val="008F06BB"/>
    <w:rsid w:val="008F3F3A"/>
    <w:rsid w:val="00902859"/>
    <w:rsid w:val="00902AF0"/>
    <w:rsid w:val="00913AC3"/>
    <w:rsid w:val="00913AEA"/>
    <w:rsid w:val="00913D61"/>
    <w:rsid w:val="00914C52"/>
    <w:rsid w:val="00920553"/>
    <w:rsid w:val="00920CE4"/>
    <w:rsid w:val="00921A8F"/>
    <w:rsid w:val="00921FA0"/>
    <w:rsid w:val="009228F0"/>
    <w:rsid w:val="0092465D"/>
    <w:rsid w:val="00934295"/>
    <w:rsid w:val="00934567"/>
    <w:rsid w:val="009429AF"/>
    <w:rsid w:val="00950081"/>
    <w:rsid w:val="009514FB"/>
    <w:rsid w:val="00954281"/>
    <w:rsid w:val="00962518"/>
    <w:rsid w:val="00962B4C"/>
    <w:rsid w:val="00964D18"/>
    <w:rsid w:val="00975715"/>
    <w:rsid w:val="00981324"/>
    <w:rsid w:val="00982B64"/>
    <w:rsid w:val="00983088"/>
    <w:rsid w:val="00984BEE"/>
    <w:rsid w:val="00990809"/>
    <w:rsid w:val="00993C28"/>
    <w:rsid w:val="009A2A8A"/>
    <w:rsid w:val="009A4CAF"/>
    <w:rsid w:val="009A7C63"/>
    <w:rsid w:val="009B1B57"/>
    <w:rsid w:val="009B40CD"/>
    <w:rsid w:val="009B4FD6"/>
    <w:rsid w:val="009B5980"/>
    <w:rsid w:val="009C083A"/>
    <w:rsid w:val="009C2F05"/>
    <w:rsid w:val="009C6103"/>
    <w:rsid w:val="009D217D"/>
    <w:rsid w:val="009D35F8"/>
    <w:rsid w:val="009D43F6"/>
    <w:rsid w:val="009D451D"/>
    <w:rsid w:val="009E0D7B"/>
    <w:rsid w:val="009E2CBB"/>
    <w:rsid w:val="009E7A50"/>
    <w:rsid w:val="009E7EE3"/>
    <w:rsid w:val="009F07BA"/>
    <w:rsid w:val="009F1426"/>
    <w:rsid w:val="00A019E2"/>
    <w:rsid w:val="00A02475"/>
    <w:rsid w:val="00A02F3B"/>
    <w:rsid w:val="00A0527C"/>
    <w:rsid w:val="00A13348"/>
    <w:rsid w:val="00A16C5F"/>
    <w:rsid w:val="00A2123F"/>
    <w:rsid w:val="00A25E37"/>
    <w:rsid w:val="00A32303"/>
    <w:rsid w:val="00A33093"/>
    <w:rsid w:val="00A44B5B"/>
    <w:rsid w:val="00A45BFA"/>
    <w:rsid w:val="00A47AC5"/>
    <w:rsid w:val="00A50F75"/>
    <w:rsid w:val="00A52867"/>
    <w:rsid w:val="00A53197"/>
    <w:rsid w:val="00A576E9"/>
    <w:rsid w:val="00A57728"/>
    <w:rsid w:val="00A6195B"/>
    <w:rsid w:val="00A62164"/>
    <w:rsid w:val="00A6521A"/>
    <w:rsid w:val="00A66633"/>
    <w:rsid w:val="00A713ED"/>
    <w:rsid w:val="00A74471"/>
    <w:rsid w:val="00A75B75"/>
    <w:rsid w:val="00A80F7F"/>
    <w:rsid w:val="00A851AF"/>
    <w:rsid w:val="00A92406"/>
    <w:rsid w:val="00A93220"/>
    <w:rsid w:val="00A94EAD"/>
    <w:rsid w:val="00A950AF"/>
    <w:rsid w:val="00AA0210"/>
    <w:rsid w:val="00AA3DF7"/>
    <w:rsid w:val="00AB0341"/>
    <w:rsid w:val="00AB3118"/>
    <w:rsid w:val="00AB4916"/>
    <w:rsid w:val="00AB7110"/>
    <w:rsid w:val="00AB75AD"/>
    <w:rsid w:val="00AB7610"/>
    <w:rsid w:val="00AC4B37"/>
    <w:rsid w:val="00AC5F0F"/>
    <w:rsid w:val="00AD06A8"/>
    <w:rsid w:val="00AD1C77"/>
    <w:rsid w:val="00AD4508"/>
    <w:rsid w:val="00AD7256"/>
    <w:rsid w:val="00AD75F4"/>
    <w:rsid w:val="00AE0413"/>
    <w:rsid w:val="00AE1D1F"/>
    <w:rsid w:val="00AE461C"/>
    <w:rsid w:val="00AF1CED"/>
    <w:rsid w:val="00AF3778"/>
    <w:rsid w:val="00B00129"/>
    <w:rsid w:val="00B057FF"/>
    <w:rsid w:val="00B0706F"/>
    <w:rsid w:val="00B12948"/>
    <w:rsid w:val="00B13A53"/>
    <w:rsid w:val="00B14B99"/>
    <w:rsid w:val="00B15C02"/>
    <w:rsid w:val="00B26450"/>
    <w:rsid w:val="00B361AA"/>
    <w:rsid w:val="00B3713B"/>
    <w:rsid w:val="00B37AD5"/>
    <w:rsid w:val="00B407CA"/>
    <w:rsid w:val="00B43307"/>
    <w:rsid w:val="00B51114"/>
    <w:rsid w:val="00B51D87"/>
    <w:rsid w:val="00B5255E"/>
    <w:rsid w:val="00B527CD"/>
    <w:rsid w:val="00B56A47"/>
    <w:rsid w:val="00B56B8A"/>
    <w:rsid w:val="00B57F03"/>
    <w:rsid w:val="00B63333"/>
    <w:rsid w:val="00B64008"/>
    <w:rsid w:val="00B64729"/>
    <w:rsid w:val="00B6550F"/>
    <w:rsid w:val="00B670F8"/>
    <w:rsid w:val="00B671DD"/>
    <w:rsid w:val="00B72D66"/>
    <w:rsid w:val="00B832BB"/>
    <w:rsid w:val="00B851E4"/>
    <w:rsid w:val="00B90E9E"/>
    <w:rsid w:val="00B963E8"/>
    <w:rsid w:val="00B9676F"/>
    <w:rsid w:val="00B96F27"/>
    <w:rsid w:val="00BA0C50"/>
    <w:rsid w:val="00BA30BD"/>
    <w:rsid w:val="00BA39F2"/>
    <w:rsid w:val="00BA56A5"/>
    <w:rsid w:val="00BA593C"/>
    <w:rsid w:val="00BB68CC"/>
    <w:rsid w:val="00BB6C8E"/>
    <w:rsid w:val="00BC0ED8"/>
    <w:rsid w:val="00BC2342"/>
    <w:rsid w:val="00BC6891"/>
    <w:rsid w:val="00BD1773"/>
    <w:rsid w:val="00BD285E"/>
    <w:rsid w:val="00BE09B5"/>
    <w:rsid w:val="00BE0D3E"/>
    <w:rsid w:val="00BE4771"/>
    <w:rsid w:val="00BE51EF"/>
    <w:rsid w:val="00BF4718"/>
    <w:rsid w:val="00BF4A20"/>
    <w:rsid w:val="00C052D1"/>
    <w:rsid w:val="00C0604F"/>
    <w:rsid w:val="00C0623B"/>
    <w:rsid w:val="00C106AE"/>
    <w:rsid w:val="00C10F18"/>
    <w:rsid w:val="00C12399"/>
    <w:rsid w:val="00C12F40"/>
    <w:rsid w:val="00C13798"/>
    <w:rsid w:val="00C14913"/>
    <w:rsid w:val="00C17FF4"/>
    <w:rsid w:val="00C22032"/>
    <w:rsid w:val="00C223ED"/>
    <w:rsid w:val="00C22991"/>
    <w:rsid w:val="00C27CC6"/>
    <w:rsid w:val="00C311F1"/>
    <w:rsid w:val="00C3172E"/>
    <w:rsid w:val="00C31C24"/>
    <w:rsid w:val="00C354F8"/>
    <w:rsid w:val="00C3743B"/>
    <w:rsid w:val="00C4207B"/>
    <w:rsid w:val="00C43BCD"/>
    <w:rsid w:val="00C44928"/>
    <w:rsid w:val="00C44FD0"/>
    <w:rsid w:val="00C479B3"/>
    <w:rsid w:val="00C5008C"/>
    <w:rsid w:val="00C51CBD"/>
    <w:rsid w:val="00C53B75"/>
    <w:rsid w:val="00C542F3"/>
    <w:rsid w:val="00C54AE9"/>
    <w:rsid w:val="00C54D5E"/>
    <w:rsid w:val="00C715C8"/>
    <w:rsid w:val="00C717E4"/>
    <w:rsid w:val="00C82DBD"/>
    <w:rsid w:val="00C90442"/>
    <w:rsid w:val="00C9194D"/>
    <w:rsid w:val="00C9772C"/>
    <w:rsid w:val="00CA7DAE"/>
    <w:rsid w:val="00CB16C0"/>
    <w:rsid w:val="00CB2C74"/>
    <w:rsid w:val="00CB42C6"/>
    <w:rsid w:val="00CC0F26"/>
    <w:rsid w:val="00CC5895"/>
    <w:rsid w:val="00CC5D56"/>
    <w:rsid w:val="00CE01C1"/>
    <w:rsid w:val="00CE0477"/>
    <w:rsid w:val="00CE0C9B"/>
    <w:rsid w:val="00CE5F7D"/>
    <w:rsid w:val="00CE69F8"/>
    <w:rsid w:val="00CE79CB"/>
    <w:rsid w:val="00CF08ED"/>
    <w:rsid w:val="00CF3185"/>
    <w:rsid w:val="00CF418A"/>
    <w:rsid w:val="00CF4385"/>
    <w:rsid w:val="00D04C6C"/>
    <w:rsid w:val="00D075D2"/>
    <w:rsid w:val="00D113CB"/>
    <w:rsid w:val="00D11726"/>
    <w:rsid w:val="00D12B2D"/>
    <w:rsid w:val="00D17BFB"/>
    <w:rsid w:val="00D17DEF"/>
    <w:rsid w:val="00D204BA"/>
    <w:rsid w:val="00D24941"/>
    <w:rsid w:val="00D265EA"/>
    <w:rsid w:val="00D26CE7"/>
    <w:rsid w:val="00D27235"/>
    <w:rsid w:val="00D30DAF"/>
    <w:rsid w:val="00D31AE0"/>
    <w:rsid w:val="00D32D36"/>
    <w:rsid w:val="00D35300"/>
    <w:rsid w:val="00D42697"/>
    <w:rsid w:val="00D46D9E"/>
    <w:rsid w:val="00D4706E"/>
    <w:rsid w:val="00D47F00"/>
    <w:rsid w:val="00D52829"/>
    <w:rsid w:val="00D57542"/>
    <w:rsid w:val="00D57849"/>
    <w:rsid w:val="00D6274B"/>
    <w:rsid w:val="00D665DF"/>
    <w:rsid w:val="00D70403"/>
    <w:rsid w:val="00D7090A"/>
    <w:rsid w:val="00D746C8"/>
    <w:rsid w:val="00D74F0D"/>
    <w:rsid w:val="00D76B65"/>
    <w:rsid w:val="00D80355"/>
    <w:rsid w:val="00D80B95"/>
    <w:rsid w:val="00D82244"/>
    <w:rsid w:val="00D84386"/>
    <w:rsid w:val="00D927D5"/>
    <w:rsid w:val="00D937A6"/>
    <w:rsid w:val="00D95177"/>
    <w:rsid w:val="00DA0693"/>
    <w:rsid w:val="00DA1A96"/>
    <w:rsid w:val="00DA1EBA"/>
    <w:rsid w:val="00DA495F"/>
    <w:rsid w:val="00DA60AC"/>
    <w:rsid w:val="00DA6627"/>
    <w:rsid w:val="00DB6FD0"/>
    <w:rsid w:val="00DC6614"/>
    <w:rsid w:val="00DD25FC"/>
    <w:rsid w:val="00DD4262"/>
    <w:rsid w:val="00DE2324"/>
    <w:rsid w:val="00DE68C4"/>
    <w:rsid w:val="00DF6341"/>
    <w:rsid w:val="00E007F2"/>
    <w:rsid w:val="00E0361F"/>
    <w:rsid w:val="00E06BC5"/>
    <w:rsid w:val="00E0774A"/>
    <w:rsid w:val="00E14007"/>
    <w:rsid w:val="00E203AE"/>
    <w:rsid w:val="00E26C9B"/>
    <w:rsid w:val="00E26E7C"/>
    <w:rsid w:val="00E2779C"/>
    <w:rsid w:val="00E278E0"/>
    <w:rsid w:val="00E31D28"/>
    <w:rsid w:val="00E35298"/>
    <w:rsid w:val="00E3608E"/>
    <w:rsid w:val="00E36EFC"/>
    <w:rsid w:val="00E376F4"/>
    <w:rsid w:val="00E4198E"/>
    <w:rsid w:val="00E41C60"/>
    <w:rsid w:val="00E42163"/>
    <w:rsid w:val="00E4327C"/>
    <w:rsid w:val="00E4419C"/>
    <w:rsid w:val="00E47E65"/>
    <w:rsid w:val="00E500B3"/>
    <w:rsid w:val="00E5135D"/>
    <w:rsid w:val="00E51C47"/>
    <w:rsid w:val="00E51FF4"/>
    <w:rsid w:val="00E53CD2"/>
    <w:rsid w:val="00E60CC9"/>
    <w:rsid w:val="00E67363"/>
    <w:rsid w:val="00E72A81"/>
    <w:rsid w:val="00E73C70"/>
    <w:rsid w:val="00E76134"/>
    <w:rsid w:val="00E77360"/>
    <w:rsid w:val="00E832C1"/>
    <w:rsid w:val="00E84E16"/>
    <w:rsid w:val="00E86687"/>
    <w:rsid w:val="00E933CC"/>
    <w:rsid w:val="00E960E0"/>
    <w:rsid w:val="00E96F90"/>
    <w:rsid w:val="00EA1437"/>
    <w:rsid w:val="00EA29DB"/>
    <w:rsid w:val="00EA453C"/>
    <w:rsid w:val="00EA49EF"/>
    <w:rsid w:val="00EA5C5D"/>
    <w:rsid w:val="00EB10BB"/>
    <w:rsid w:val="00EB4670"/>
    <w:rsid w:val="00EB4B77"/>
    <w:rsid w:val="00EB55FF"/>
    <w:rsid w:val="00EB5DE2"/>
    <w:rsid w:val="00EB749D"/>
    <w:rsid w:val="00EB7CA8"/>
    <w:rsid w:val="00EC026F"/>
    <w:rsid w:val="00EC0408"/>
    <w:rsid w:val="00EC0882"/>
    <w:rsid w:val="00ED0E28"/>
    <w:rsid w:val="00ED321C"/>
    <w:rsid w:val="00ED6885"/>
    <w:rsid w:val="00ED7C55"/>
    <w:rsid w:val="00EF0144"/>
    <w:rsid w:val="00EF3076"/>
    <w:rsid w:val="00EF3F29"/>
    <w:rsid w:val="00EF7249"/>
    <w:rsid w:val="00F030EF"/>
    <w:rsid w:val="00F053C5"/>
    <w:rsid w:val="00F14F7E"/>
    <w:rsid w:val="00F15107"/>
    <w:rsid w:val="00F172B4"/>
    <w:rsid w:val="00F178DE"/>
    <w:rsid w:val="00F26126"/>
    <w:rsid w:val="00F275DE"/>
    <w:rsid w:val="00F309E5"/>
    <w:rsid w:val="00F30A2D"/>
    <w:rsid w:val="00F3492E"/>
    <w:rsid w:val="00F4080A"/>
    <w:rsid w:val="00F4117F"/>
    <w:rsid w:val="00F44029"/>
    <w:rsid w:val="00F45C00"/>
    <w:rsid w:val="00F46135"/>
    <w:rsid w:val="00F5156C"/>
    <w:rsid w:val="00F52DF9"/>
    <w:rsid w:val="00F539B1"/>
    <w:rsid w:val="00F612FA"/>
    <w:rsid w:val="00F63B0C"/>
    <w:rsid w:val="00F64670"/>
    <w:rsid w:val="00F6614F"/>
    <w:rsid w:val="00F66801"/>
    <w:rsid w:val="00F67A39"/>
    <w:rsid w:val="00F73F66"/>
    <w:rsid w:val="00F7674B"/>
    <w:rsid w:val="00F76784"/>
    <w:rsid w:val="00F772EF"/>
    <w:rsid w:val="00F85A24"/>
    <w:rsid w:val="00F86A47"/>
    <w:rsid w:val="00F90107"/>
    <w:rsid w:val="00F95970"/>
    <w:rsid w:val="00FA4A19"/>
    <w:rsid w:val="00FA581A"/>
    <w:rsid w:val="00FB02A6"/>
    <w:rsid w:val="00FB096A"/>
    <w:rsid w:val="00FB4F71"/>
    <w:rsid w:val="00FB7E6F"/>
    <w:rsid w:val="00FC481C"/>
    <w:rsid w:val="00FC524F"/>
    <w:rsid w:val="00FC5CB8"/>
    <w:rsid w:val="00FC6E8E"/>
    <w:rsid w:val="00FD0675"/>
    <w:rsid w:val="00FD0B7D"/>
    <w:rsid w:val="00FE1B90"/>
    <w:rsid w:val="00FE2349"/>
    <w:rsid w:val="00FE3CDF"/>
    <w:rsid w:val="00FE3D88"/>
    <w:rsid w:val="00FF0FF4"/>
    <w:rsid w:val="00FF22AF"/>
    <w:rsid w:val="00FF71BA"/>
    <w:rsid w:val="00FF7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FF71BA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FF71BA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331EB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FF71BA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FF71BA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331E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83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ΠΡΟΓΡΑΜΜΑ Α’ ΕΞΑΜΗΝΟΥ</vt:lpstr>
    </vt:vector>
  </TitlesOfParts>
  <Company>TEI</Company>
  <LinksUpToDate>false</LinksUpToDate>
  <CharactersWithSpaces>18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ΡΟΓΡΑΜΜΑ Α’ ΕΞΑΜΗΝΟΥ</dc:title>
  <dc:creator>panam</dc:creator>
  <cp:lastModifiedBy>user</cp:lastModifiedBy>
  <cp:revision>41</cp:revision>
  <cp:lastPrinted>2021-10-11T06:58:00Z</cp:lastPrinted>
  <dcterms:created xsi:type="dcterms:W3CDTF">2022-10-01T09:35:00Z</dcterms:created>
  <dcterms:modified xsi:type="dcterms:W3CDTF">2022-10-01T10:45:00Z</dcterms:modified>
</cp:coreProperties>
</file>